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B2A42" w14:textId="77777777" w:rsidR="009B0F74" w:rsidRPr="00FA630B" w:rsidRDefault="009B0F74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ATIONAL I</w:t>
      </w:r>
      <w:r w:rsidR="00DF0C5C" w:rsidRPr="00FA630B">
        <w:rPr>
          <w:rFonts w:eastAsia="Times New Roman"/>
          <w:bCs w:val="0"/>
          <w:kern w:val="28"/>
          <w:sz w:val="22"/>
          <w:szCs w:val="22"/>
          <w:lang w:eastAsia="en-GB"/>
        </w:rPr>
        <w:t>NSTITUTE FOR HEALTH AND CARE</w:t>
      </w: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 xml:space="preserve"> EXCELLENCE</w:t>
      </w:r>
    </w:p>
    <w:p w14:paraId="6EB105A8" w14:textId="77777777" w:rsidR="000A3C2F" w:rsidRPr="00FA630B" w:rsidRDefault="000A3C2F" w:rsidP="00B62844">
      <w:pPr>
        <w:pStyle w:val="Title"/>
        <w:spacing w:line="276" w:lineRule="auto"/>
        <w:rPr>
          <w:rFonts w:eastAsia="Times New Roman"/>
          <w:bCs w:val="0"/>
          <w:kern w:val="28"/>
          <w:sz w:val="22"/>
          <w:szCs w:val="22"/>
          <w:lang w:eastAsia="en-GB"/>
        </w:rPr>
      </w:pPr>
      <w:r w:rsidRPr="00FA630B">
        <w:rPr>
          <w:rFonts w:eastAsia="Times New Roman"/>
          <w:bCs w:val="0"/>
          <w:kern w:val="28"/>
          <w:sz w:val="22"/>
          <w:szCs w:val="22"/>
          <w:lang w:eastAsia="en-GB"/>
        </w:rPr>
        <w:t>Centre for Health Technology Evaluation</w:t>
      </w:r>
    </w:p>
    <w:p w14:paraId="1832FC83" w14:textId="4BAE3C55" w:rsidR="000A3C2F" w:rsidRPr="00D55E71" w:rsidRDefault="00CC1EEA" w:rsidP="00D55E71">
      <w:pPr>
        <w:pStyle w:val="Heading1"/>
      </w:pPr>
      <w:sdt>
        <w:sdtPr>
          <w:id w:val="979733784"/>
          <w:placeholder>
            <w:docPart w:val="A92A23046E2F4640821DDA196F147F31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4F0682" w:rsidRPr="00D55E71">
            <w:t>Medical Technologies Advisory Committee (MTAC)</w:t>
          </w:r>
        </w:sdtContent>
      </w:sdt>
      <w:r w:rsidR="000A3C2F" w:rsidRPr="00D55E71">
        <w:t xml:space="preserve"> meeting minutes</w:t>
      </w:r>
    </w:p>
    <w:p w14:paraId="770DF871" w14:textId="318C69B8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50F3538B1C774CDDA341A8CAD89008A6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204ECE">
            <w:t>Confirmed</w:t>
          </w:r>
        </w:sdtContent>
      </w:sdt>
    </w:p>
    <w:p w14:paraId="6E00F27F" w14:textId="129CD215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="00682F9B">
        <w:rPr>
          <w:b/>
        </w:rPr>
        <w:tab/>
      </w:r>
      <w:sdt>
        <w:sdtPr>
          <w:id w:val="637454463"/>
          <w:placeholder>
            <w:docPart w:val="027CD175378648DA9EDD8F258DFB336C"/>
          </w:placeholder>
        </w:sdtPr>
        <w:sdtEndPr/>
        <w:sdtContent>
          <w:sdt>
            <w:sdtPr>
              <w:id w:val="-1097797187"/>
              <w:placeholder>
                <w:docPart w:val="DA25AE41037542CD921C52FFE6187A83"/>
              </w:placeholder>
            </w:sdtPr>
            <w:sdtEndPr/>
            <w:sdtContent>
              <w:r w:rsidR="004F0682">
                <w:rPr>
                  <w:b/>
                </w:rPr>
                <w:t>1</w:t>
              </w:r>
              <w:r w:rsidR="00A904DF">
                <w:rPr>
                  <w:b/>
                </w:rPr>
                <w:t>1</w:t>
              </w:r>
              <w:r w:rsidR="00F17938">
                <w:rPr>
                  <w:b/>
                </w:rPr>
                <w:t>9</w:t>
              </w:r>
              <w:r w:rsidR="004F0682" w:rsidRPr="008D58CC">
                <w:rPr>
                  <w:b/>
                  <w:vertAlign w:val="superscript"/>
                </w:rPr>
                <w:t>th</w:t>
              </w:r>
              <w:r w:rsidR="004F0682">
                <w:rPr>
                  <w:b/>
                </w:rPr>
                <w:t xml:space="preserve"> MTAC meeting -</w:t>
              </w:r>
              <w:r w:rsidR="004F0682" w:rsidRPr="00FD4FE3">
                <w:rPr>
                  <w:b/>
                </w:rPr>
                <w:t xml:space="preserve"> Friday </w:t>
              </w:r>
              <w:r w:rsidR="00F17938">
                <w:rPr>
                  <w:b/>
                </w:rPr>
                <w:t>20</w:t>
              </w:r>
              <w:r w:rsidR="00F17938" w:rsidRPr="00F17938">
                <w:rPr>
                  <w:b/>
                  <w:vertAlign w:val="superscript"/>
                </w:rPr>
                <w:t>th</w:t>
              </w:r>
              <w:r w:rsidR="00F17938">
                <w:rPr>
                  <w:b/>
                </w:rPr>
                <w:t xml:space="preserve"> January</w:t>
              </w:r>
              <w:r w:rsidR="00A904DF">
                <w:rPr>
                  <w:b/>
                </w:rPr>
                <w:t xml:space="preserve"> 202</w:t>
              </w:r>
              <w:r w:rsidR="00F17938">
                <w:rPr>
                  <w:b/>
                </w:rPr>
                <w:t>3</w:t>
              </w:r>
            </w:sdtContent>
          </w:sdt>
        </w:sdtContent>
      </w:sdt>
    </w:p>
    <w:p w14:paraId="3563DE42" w14:textId="34C5E719" w:rsidR="00BA4EAD" w:rsidRDefault="00BA4EAD" w:rsidP="0073179E">
      <w:pPr>
        <w:pStyle w:val="Paragraphnonumbers"/>
        <w:ind w:left="4110" w:hanging="4110"/>
      </w:pPr>
      <w:r w:rsidRPr="006231D3">
        <w:rPr>
          <w:b/>
        </w:rPr>
        <w:t>Location:</w:t>
      </w:r>
      <w:r w:rsidR="00682F9B">
        <w:rPr>
          <w:b/>
        </w:rPr>
        <w:tab/>
      </w:r>
      <w:sdt>
        <w:sdtPr>
          <w:id w:val="573476470"/>
          <w:placeholder>
            <w:docPart w:val="E80B9958A20049179C93A05920BC23B8"/>
          </w:placeholder>
        </w:sdtPr>
        <w:sdtEndPr/>
        <w:sdtContent>
          <w:r w:rsidR="00F17938">
            <w:rPr>
              <w:szCs w:val="24"/>
            </w:rPr>
            <w:t xml:space="preserve">Virtual </w:t>
          </w:r>
          <w:r w:rsidR="0073179E">
            <w:rPr>
              <w:szCs w:val="24"/>
            </w:rPr>
            <w:t xml:space="preserve">meeting via Zoom  </w:t>
          </w:r>
        </w:sdtContent>
      </w:sdt>
    </w:p>
    <w:p w14:paraId="2CC0B0CF" w14:textId="5890957D" w:rsidR="004F0682" w:rsidRDefault="004F0682" w:rsidP="003E65BA">
      <w:pPr>
        <w:pStyle w:val="Heading2"/>
      </w:pPr>
    </w:p>
    <w:p w14:paraId="3DC3CD67" w14:textId="3393CDF8" w:rsidR="00FB539A" w:rsidRPr="00FB539A" w:rsidRDefault="00FB539A" w:rsidP="00FB539A">
      <w:pPr>
        <w:pStyle w:val="Heading2"/>
      </w:pPr>
      <w:r w:rsidRPr="00FB539A">
        <w:t>Attendees</w:t>
      </w:r>
    </w:p>
    <w:p w14:paraId="1B6D135C" w14:textId="77777777" w:rsidR="002B5720" w:rsidRPr="00FB539A" w:rsidRDefault="00BA4EAD" w:rsidP="00FB539A">
      <w:pPr>
        <w:pStyle w:val="Heading3unnumbered"/>
      </w:pPr>
      <w:r w:rsidRPr="00FB539A">
        <w:t>Committee members present</w:t>
      </w:r>
    </w:p>
    <w:p w14:paraId="68ECEDA3" w14:textId="4E866D89" w:rsidR="00E95388" w:rsidRDefault="00E95388" w:rsidP="00D81F59">
      <w:pPr>
        <w:pStyle w:val="Paragraph"/>
      </w:pPr>
      <w:r w:rsidRPr="00E95388">
        <w:t>Jacob Brown (Chair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16250327" w14:textId="1AB7AC57" w:rsidR="00F35ED5" w:rsidRDefault="00F35ED5" w:rsidP="00F35ED5">
      <w:pPr>
        <w:pStyle w:val="Paragraph"/>
      </w:pPr>
      <w:r w:rsidRPr="00F35ED5">
        <w:t>Kiran Bal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>items 1-4.2</w:t>
      </w:r>
    </w:p>
    <w:p w14:paraId="091CF7D9" w14:textId="216DADAF" w:rsidR="00D81F59" w:rsidRDefault="009D5254" w:rsidP="00D81F59">
      <w:pPr>
        <w:pStyle w:val="Paragraph"/>
      </w:pPr>
      <w:r w:rsidRPr="000C05C3">
        <w:t>Katherine Boylan</w:t>
      </w:r>
      <w:r>
        <w:tab/>
      </w:r>
      <w:r>
        <w:tab/>
      </w:r>
      <w:r>
        <w:tab/>
      </w:r>
      <w:r w:rsidR="00D81F59">
        <w:tab/>
      </w:r>
      <w:r w:rsidR="00D81F59">
        <w:tab/>
      </w:r>
      <w:r w:rsidR="00D81F59">
        <w:tab/>
      </w:r>
      <w:r w:rsidR="00D81F59" w:rsidRPr="00C7373D">
        <w:t xml:space="preserve">Present for </w:t>
      </w:r>
      <w:r w:rsidR="00F35ED5" w:rsidRPr="00C7373D">
        <w:t>all items</w:t>
      </w:r>
    </w:p>
    <w:p w14:paraId="390B683F" w14:textId="07ACE347" w:rsidR="000C05C3" w:rsidRDefault="000C05C3" w:rsidP="00D81F59">
      <w:pPr>
        <w:pStyle w:val="Paragraph"/>
      </w:pPr>
      <w:r w:rsidRPr="000C05C3">
        <w:t>Stacey Chang-Dougla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0E97BFF6" w14:textId="2E12764C" w:rsidR="00F35ED5" w:rsidRDefault="00F35ED5" w:rsidP="00D81F59">
      <w:pPr>
        <w:pStyle w:val="Paragraph"/>
      </w:pPr>
      <w:r>
        <w:t>Donna Cow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EA221F0" w14:textId="4C4AAC84" w:rsidR="009D5254" w:rsidRDefault="009D5254" w:rsidP="000C05C3">
      <w:pPr>
        <w:pStyle w:val="Paragraph"/>
      </w:pPr>
      <w:r>
        <w:t>Teik Go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8DA4BEF" w14:textId="6A8F768A" w:rsidR="00112839" w:rsidRDefault="00F35ED5" w:rsidP="00F35ED5">
      <w:pPr>
        <w:pStyle w:val="Paragraph"/>
      </w:pPr>
      <w:r w:rsidRPr="00F35ED5">
        <w:t>Neil Hawkin</w:t>
      </w:r>
      <w:r>
        <w:t>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12839" w:rsidRPr="00845241">
        <w:t xml:space="preserve">Present for </w:t>
      </w:r>
      <w:r>
        <w:t>items 1-4.2</w:t>
      </w:r>
    </w:p>
    <w:p w14:paraId="5A8F531D" w14:textId="117638C0" w:rsidR="000C05C3" w:rsidRDefault="000C05C3" w:rsidP="000C05C3">
      <w:pPr>
        <w:pStyle w:val="Paragraph"/>
      </w:pPr>
      <w:r w:rsidRPr="000C05C3">
        <w:t>Michael Kolovetsio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845241">
        <w:t xml:space="preserve">Present for </w:t>
      </w:r>
      <w:r w:rsidR="00F35ED5">
        <w:t>items 1-4.2</w:t>
      </w:r>
    </w:p>
    <w:p w14:paraId="0CB30220" w14:textId="66B3AAD3" w:rsidR="00F35ED5" w:rsidRDefault="00F35ED5" w:rsidP="000C05C3">
      <w:pPr>
        <w:pStyle w:val="Paragraph"/>
      </w:pPr>
      <w:r>
        <w:t>Emily La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45241">
        <w:t xml:space="preserve">Present for </w:t>
      </w:r>
      <w:r>
        <w:t>items 1-4.2</w:t>
      </w:r>
    </w:p>
    <w:p w14:paraId="16A79DB0" w14:textId="36DF8970" w:rsidR="00DF3352" w:rsidRDefault="00DF3352" w:rsidP="00DF3352">
      <w:pPr>
        <w:pStyle w:val="Paragraph"/>
      </w:pPr>
      <w:r w:rsidRPr="00DF3352">
        <w:t>Avril McCarth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 xml:space="preserve">Present for </w:t>
      </w:r>
      <w:r w:rsidR="00F35ED5">
        <w:t>items 1-4.2</w:t>
      </w:r>
    </w:p>
    <w:p w14:paraId="5274F522" w14:textId="306D2E25" w:rsidR="00D81F59" w:rsidRDefault="00F35ED5" w:rsidP="00F35ED5">
      <w:pPr>
        <w:pStyle w:val="Paragraph"/>
      </w:pPr>
      <w:r w:rsidRPr="00F35ED5">
        <w:t>Karen McCutcheon</w:t>
      </w:r>
      <w:r>
        <w:tab/>
      </w:r>
      <w:r>
        <w:tab/>
      </w:r>
      <w:r>
        <w:tab/>
      </w:r>
      <w:r>
        <w:tab/>
      </w:r>
      <w:r w:rsidR="00D81F59">
        <w:tab/>
      </w:r>
      <w:r w:rsidR="00D81F59">
        <w:tab/>
      </w:r>
      <w:r w:rsidR="00D81F59" w:rsidRPr="00C7373D">
        <w:t xml:space="preserve">Present for </w:t>
      </w:r>
      <w:r>
        <w:t>items 1-4.2</w:t>
      </w:r>
    </w:p>
    <w:p w14:paraId="5DDC246B" w14:textId="1EACE83E" w:rsidR="00F35ED5" w:rsidRDefault="00F35ED5" w:rsidP="00F35ED5">
      <w:pPr>
        <w:pStyle w:val="Paragraph"/>
      </w:pPr>
      <w:r>
        <w:t>Naomi McV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>items 1-4.2</w:t>
      </w:r>
    </w:p>
    <w:p w14:paraId="2AA7A625" w14:textId="07584DC8" w:rsidR="00FD7EAE" w:rsidRDefault="009D5254" w:rsidP="00E95388">
      <w:pPr>
        <w:pStyle w:val="Paragraph"/>
      </w:pPr>
      <w:proofErr w:type="spellStart"/>
      <w:r>
        <w:t>Huseyin</w:t>
      </w:r>
      <w:proofErr w:type="spellEnd"/>
      <w:r>
        <w:t xml:space="preserve"> Nac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61ACA7FA" w14:textId="0617251D" w:rsidR="00F35ED5" w:rsidRDefault="00F35ED5" w:rsidP="00E95388">
      <w:pPr>
        <w:pStyle w:val="Paragraph"/>
      </w:pPr>
      <w:r>
        <w:t>Abdullah Pand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40F76CAD" w14:textId="1E8BA3F1" w:rsidR="00F35ED5" w:rsidRDefault="00F35ED5" w:rsidP="00E95388">
      <w:pPr>
        <w:pStyle w:val="Paragraph"/>
      </w:pPr>
      <w:r>
        <w:t>David Partrid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 xml:space="preserve">Present for </w:t>
      </w:r>
      <w:r>
        <w:t>items 1-4.2</w:t>
      </w:r>
    </w:p>
    <w:p w14:paraId="2E88F074" w14:textId="28DDFD69" w:rsidR="009D5254" w:rsidRDefault="009D5254" w:rsidP="005E457F">
      <w:pPr>
        <w:pStyle w:val="Paragraph"/>
      </w:pPr>
      <w:r>
        <w:t>Jai Pat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>Present for all items</w:t>
      </w:r>
    </w:p>
    <w:p w14:paraId="0DEC82EF" w14:textId="6E1D0D7E" w:rsidR="00D1278E" w:rsidRDefault="009D5254" w:rsidP="00C24E3F">
      <w:pPr>
        <w:pStyle w:val="Paragraph"/>
      </w:pPr>
      <w:r>
        <w:t>Kazem Rahim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35ED5" w:rsidRPr="00C7373D">
        <w:t>Present for all items</w:t>
      </w:r>
    </w:p>
    <w:p w14:paraId="6B9B9CC6" w14:textId="73E1624B" w:rsidR="00F35ED5" w:rsidRDefault="00F35ED5" w:rsidP="00C24E3F">
      <w:pPr>
        <w:pStyle w:val="Paragraph"/>
      </w:pPr>
      <w:r>
        <w:t>Carl Roobotto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74D0F47F" w14:textId="4B36BC8E" w:rsidR="00E95388" w:rsidRDefault="00E95388" w:rsidP="00C24E3F">
      <w:pPr>
        <w:pStyle w:val="Paragraph"/>
      </w:pPr>
      <w:r>
        <w:t>Mark Tool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C7373D">
        <w:t>Present for all items</w:t>
      </w:r>
    </w:p>
    <w:p w14:paraId="2315511A" w14:textId="0F9C4811" w:rsidR="009D5254" w:rsidRDefault="00F35ED5" w:rsidP="005E457F">
      <w:pPr>
        <w:pStyle w:val="Paragraph"/>
      </w:pPr>
      <w:r>
        <w:lastRenderedPageBreak/>
        <w:t>Roger Whittaker</w:t>
      </w:r>
      <w:r w:rsidR="009D5254">
        <w:tab/>
      </w:r>
      <w:r w:rsidR="009D5254">
        <w:tab/>
      </w:r>
      <w:r w:rsidR="009D5254">
        <w:tab/>
      </w:r>
      <w:r w:rsidR="009D5254">
        <w:tab/>
      </w:r>
      <w:r w:rsidR="009D5254">
        <w:tab/>
      </w:r>
      <w:r w:rsidR="009D5254">
        <w:tab/>
      </w:r>
      <w:r w:rsidR="009D5254" w:rsidRPr="00C7373D">
        <w:t xml:space="preserve">Present for </w:t>
      </w:r>
      <w:r>
        <w:t>items 1-4.2</w:t>
      </w:r>
    </w:p>
    <w:p w14:paraId="63EDBEE7" w14:textId="77777777" w:rsidR="00EF4F1E" w:rsidRPr="0014547C" w:rsidRDefault="00EF4F1E" w:rsidP="00F35ED5">
      <w:pPr>
        <w:pStyle w:val="Paragraph"/>
        <w:numPr>
          <w:ilvl w:val="0"/>
          <w:numId w:val="0"/>
        </w:numPr>
        <w:rPr>
          <w:szCs w:val="24"/>
        </w:rPr>
      </w:pPr>
    </w:p>
    <w:p w14:paraId="0D58F5B7" w14:textId="77777777" w:rsidR="002B5720" w:rsidRDefault="00BA4EAD" w:rsidP="00FB539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4522F1B6" w14:textId="681ED529" w:rsidR="00D81F59" w:rsidRDefault="00D81F59" w:rsidP="00D81F59">
      <w:pPr>
        <w:pStyle w:val="Paragraphnonumbers"/>
      </w:pPr>
      <w:bookmarkStart w:id="0" w:name="_Hlk1984286"/>
      <w:r>
        <w:t>Anastasia C</w:t>
      </w:r>
      <w:r w:rsidRPr="00811239">
        <w:t>halkido</w:t>
      </w:r>
      <w:r>
        <w:t>u, Associate Director</w:t>
      </w:r>
      <w:r>
        <w:tab/>
      </w:r>
      <w:r>
        <w:tab/>
      </w:r>
      <w:r>
        <w:tab/>
      </w:r>
      <w:r>
        <w:tab/>
      </w:r>
      <w:r>
        <w:tab/>
        <w:t>Present for all items</w:t>
      </w:r>
    </w:p>
    <w:p w14:paraId="4F5C5474" w14:textId="604CABA7" w:rsidR="00D81F59" w:rsidRDefault="00107EAC" w:rsidP="00D81F59">
      <w:pPr>
        <w:pStyle w:val="Paragraphnonumbers"/>
      </w:pPr>
      <w:r w:rsidRPr="00107EAC">
        <w:t>Lee Berry, Programme Manager</w:t>
      </w:r>
      <w:r>
        <w:t xml:space="preserve"> </w:t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>
        <w:tab/>
      </w:r>
      <w:r w:rsidR="00D81F59" w:rsidRPr="002B5720">
        <w:t>Present for all items</w:t>
      </w:r>
    </w:p>
    <w:p w14:paraId="7861FCCE" w14:textId="60D773BA" w:rsidR="002C3A19" w:rsidRDefault="002C3A19" w:rsidP="00D81F59">
      <w:pPr>
        <w:pStyle w:val="Paragraphnonumbers"/>
      </w:pPr>
      <w:r w:rsidRPr="002C3A19">
        <w:t>Catherine Pank, Project Manager</w:t>
      </w:r>
      <w:r>
        <w:tab/>
      </w:r>
      <w:r w:rsidR="00262044">
        <w:tab/>
      </w:r>
      <w:r>
        <w:tab/>
      </w:r>
      <w:r>
        <w:tab/>
      </w:r>
      <w:r>
        <w:tab/>
      </w:r>
      <w:r>
        <w:tab/>
      </w:r>
      <w:r w:rsidRPr="002B5720">
        <w:t>Present for all items</w:t>
      </w:r>
    </w:p>
    <w:p w14:paraId="447F8C40" w14:textId="2940EA6E" w:rsidR="0073435E" w:rsidRDefault="0073435E" w:rsidP="00D81F59">
      <w:pPr>
        <w:pStyle w:val="Paragraphnonumbers"/>
      </w:pPr>
      <w:r w:rsidRPr="0073435E">
        <w:t>Elizabeth Islam, Project Manag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664A6">
        <w:t>Present for items 5-6</w:t>
      </w:r>
    </w:p>
    <w:p w14:paraId="3A6E5687" w14:textId="4256E046" w:rsidR="0073435E" w:rsidRDefault="0073435E" w:rsidP="00D81F59">
      <w:pPr>
        <w:pStyle w:val="Paragraphnonumbers"/>
      </w:pPr>
      <w:r w:rsidRPr="0073435E">
        <w:t>Sharon Wright, Project Manag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664A6">
        <w:t>Present for items 5-6</w:t>
      </w:r>
    </w:p>
    <w:p w14:paraId="17FBCBA7" w14:textId="4D083CC6" w:rsidR="00D81F59" w:rsidRDefault="00040D41" w:rsidP="00D81F59">
      <w:pPr>
        <w:pStyle w:val="Paragraphnonumbers"/>
      </w:pPr>
      <w:r>
        <w:t>Izabela Syrek, Administrator</w:t>
      </w:r>
      <w:r>
        <w:tab/>
      </w:r>
      <w:r>
        <w:tab/>
      </w:r>
      <w:r>
        <w:tab/>
      </w:r>
      <w:r>
        <w:tab/>
      </w:r>
      <w:r>
        <w:tab/>
      </w:r>
      <w:r w:rsidR="00D81F59" w:rsidRPr="002B5720">
        <w:tab/>
        <w:t>Present for all items</w:t>
      </w:r>
    </w:p>
    <w:p w14:paraId="501043C2" w14:textId="37FF867E" w:rsidR="00551445" w:rsidRDefault="00551445" w:rsidP="00D81F59">
      <w:pPr>
        <w:pStyle w:val="Paragraphnonumbers"/>
      </w:pPr>
      <w:r w:rsidRPr="00551445">
        <w:t>Chris Chesters, Senior Health Technology Assessment Adviser</w:t>
      </w:r>
      <w:r>
        <w:tab/>
      </w:r>
      <w:r w:rsidRPr="002B5720">
        <w:t xml:space="preserve">Present for </w:t>
      </w:r>
      <w:r w:rsidR="0073435E">
        <w:t>items 1-4.2</w:t>
      </w:r>
    </w:p>
    <w:p w14:paraId="72924CBA" w14:textId="28A29FA8" w:rsidR="002C3A19" w:rsidRPr="004664A6" w:rsidRDefault="002C3A19" w:rsidP="00D81F59">
      <w:pPr>
        <w:pStyle w:val="Paragraphnonumbers"/>
      </w:pPr>
      <w:r w:rsidRPr="002C3A19">
        <w:t>Lizzy Latimer, Health Technology Assessment Adviser</w:t>
      </w:r>
      <w:r>
        <w:tab/>
      </w:r>
      <w:r>
        <w:tab/>
      </w:r>
      <w:r w:rsidRPr="004664A6">
        <w:t xml:space="preserve">Present for </w:t>
      </w:r>
      <w:r w:rsidR="003967C4" w:rsidRPr="004664A6">
        <w:t>items 5-6</w:t>
      </w:r>
    </w:p>
    <w:p w14:paraId="45044491" w14:textId="1D4D4981" w:rsidR="003967C4" w:rsidRPr="004664A6" w:rsidRDefault="003967C4" w:rsidP="00D81F59">
      <w:pPr>
        <w:pStyle w:val="Paragraphnonumbers"/>
      </w:pPr>
      <w:r w:rsidRPr="004664A6">
        <w:t>Bernice Dillon, Health Technology Assessment Adviser</w:t>
      </w:r>
      <w:r w:rsidRPr="004664A6">
        <w:tab/>
      </w:r>
      <w:r w:rsidRPr="004664A6">
        <w:tab/>
        <w:t xml:space="preserve">Present for </w:t>
      </w:r>
      <w:r w:rsidR="0073435E" w:rsidRPr="002B5720">
        <w:t>all items</w:t>
      </w:r>
      <w:r w:rsidR="0073435E">
        <w:t xml:space="preserve"> </w:t>
      </w:r>
    </w:p>
    <w:p w14:paraId="4453E909" w14:textId="19E6B5FF" w:rsidR="003967C4" w:rsidRDefault="003967C4" w:rsidP="00D81F59">
      <w:pPr>
        <w:pStyle w:val="Paragraphnonumbers"/>
      </w:pPr>
      <w:r w:rsidRPr="00F85F12">
        <w:t>Kimberley Carter, Health Technology Assessment Adviser</w:t>
      </w:r>
      <w:r>
        <w:tab/>
      </w:r>
      <w:r>
        <w:tab/>
      </w:r>
      <w:r w:rsidRPr="005149C7">
        <w:t>Present for</w:t>
      </w:r>
      <w:r w:rsidRPr="00817965">
        <w:t xml:space="preserve"> </w:t>
      </w:r>
      <w:r w:rsidRPr="002B5720">
        <w:t>all items</w:t>
      </w:r>
    </w:p>
    <w:p w14:paraId="42E0C5F0" w14:textId="4A1EFF63" w:rsidR="0073435E" w:rsidRDefault="0073435E" w:rsidP="00D81F59">
      <w:pPr>
        <w:pStyle w:val="Paragraphnonumbers"/>
      </w:pPr>
      <w:r w:rsidRPr="0073435E">
        <w:t>Amy Crossley, Health Technology Assessment Adviser</w:t>
      </w:r>
      <w:r>
        <w:tab/>
      </w:r>
      <w:r>
        <w:tab/>
      </w:r>
      <w:r w:rsidRPr="004664A6">
        <w:t>Present for items 5-6</w:t>
      </w:r>
    </w:p>
    <w:p w14:paraId="4A9AC4C4" w14:textId="198C9038" w:rsidR="003967C4" w:rsidRDefault="003967C4" w:rsidP="00D81F59">
      <w:pPr>
        <w:pStyle w:val="Paragraphnonumbers"/>
      </w:pPr>
      <w:r w:rsidRPr="003967C4">
        <w:t>Dionne Bowie, Health Technology Assessment Analyst</w:t>
      </w:r>
      <w:r>
        <w:tab/>
      </w:r>
      <w:r>
        <w:tab/>
      </w:r>
      <w:r w:rsidRPr="00D5299F">
        <w:t xml:space="preserve">Present for </w:t>
      </w:r>
      <w:r w:rsidR="0073435E">
        <w:t>items 1-4.2</w:t>
      </w:r>
    </w:p>
    <w:p w14:paraId="68AD1F82" w14:textId="565D011B" w:rsidR="00EB70CC" w:rsidRDefault="0099579E" w:rsidP="00D81F59">
      <w:pPr>
        <w:pStyle w:val="Paragraphnonumbers"/>
      </w:pPr>
      <w:r w:rsidRPr="0099579E">
        <w:t>Amy Barr, Health Technology Assessment Analyst</w:t>
      </w:r>
      <w:r>
        <w:tab/>
      </w:r>
      <w:r w:rsidR="00EB70CC">
        <w:tab/>
      </w:r>
      <w:r w:rsidR="00EB70CC">
        <w:tab/>
      </w:r>
      <w:r w:rsidR="00EB70CC" w:rsidRPr="005149C7">
        <w:t>Present for</w:t>
      </w:r>
      <w:r w:rsidR="00EB70CC" w:rsidRPr="00817965">
        <w:t xml:space="preserve"> </w:t>
      </w:r>
      <w:r w:rsidR="0073435E">
        <w:t>items 1-4.2</w:t>
      </w:r>
    </w:p>
    <w:p w14:paraId="49005AD9" w14:textId="39439C04" w:rsidR="0073435E" w:rsidRDefault="0073435E" w:rsidP="00D81F59">
      <w:pPr>
        <w:pStyle w:val="Paragraphnonumbers"/>
      </w:pPr>
      <w:r w:rsidRPr="0073435E">
        <w:t>Haider Shamsi, Health Technology Assessment Analyst</w:t>
      </w:r>
      <w:r>
        <w:tab/>
      </w:r>
      <w:r>
        <w:tab/>
      </w:r>
      <w:r w:rsidRPr="002B5720">
        <w:t>Present for all items</w:t>
      </w:r>
    </w:p>
    <w:p w14:paraId="63B0F849" w14:textId="2880EBCC" w:rsidR="003967C4" w:rsidRDefault="003967C4" w:rsidP="00D81F59">
      <w:pPr>
        <w:pStyle w:val="Paragraphnonumbers"/>
      </w:pPr>
      <w:r w:rsidRPr="003967C4">
        <w:t>Peslie Ngambi, Health Technology Assessment Analyst</w:t>
      </w:r>
      <w:r w:rsidRPr="003967C4">
        <w:tab/>
      </w:r>
      <w:r>
        <w:rPr>
          <w:color w:val="FF0000"/>
        </w:rPr>
        <w:tab/>
      </w:r>
      <w:r w:rsidRPr="002B5720">
        <w:t xml:space="preserve">Present for </w:t>
      </w:r>
      <w:r w:rsidR="0073435E" w:rsidRPr="004664A6">
        <w:t>items 5-6</w:t>
      </w:r>
    </w:p>
    <w:p w14:paraId="2E3AB987" w14:textId="4A8292BD" w:rsidR="003967C4" w:rsidRPr="0073435E" w:rsidRDefault="0073435E" w:rsidP="00D81F59">
      <w:pPr>
        <w:pStyle w:val="Paragraphnonumbers"/>
        <w:rPr>
          <w:color w:val="FF0000"/>
        </w:rPr>
      </w:pPr>
      <w:r w:rsidRPr="0073435E">
        <w:t>Farhaan Jamadar, Health Technology Assessment Analyst</w:t>
      </w:r>
      <w:r w:rsidR="003967C4" w:rsidRPr="003967C4">
        <w:tab/>
      </w:r>
      <w:r w:rsidR="003967C4" w:rsidRPr="003967C4">
        <w:tab/>
      </w:r>
      <w:r w:rsidR="003967C4" w:rsidRPr="002B5720">
        <w:t xml:space="preserve">Present for </w:t>
      </w:r>
      <w:r w:rsidRPr="004664A6">
        <w:t>items 5-6</w:t>
      </w:r>
    </w:p>
    <w:p w14:paraId="202350A9" w14:textId="0E53B7D8" w:rsidR="003967C4" w:rsidRDefault="00CC645B" w:rsidP="0073435E">
      <w:pPr>
        <w:pStyle w:val="Paragraphnonumbers"/>
        <w:ind w:left="7200" w:hanging="7200"/>
      </w:pPr>
      <w:r w:rsidRPr="00D5299F">
        <w:t>Rosalee Mason</w:t>
      </w:r>
      <w:r w:rsidR="00107EAC" w:rsidRPr="00D5299F">
        <w:t xml:space="preserve">, </w:t>
      </w:r>
      <w:r w:rsidR="00551445" w:rsidRPr="00D5299F">
        <w:t xml:space="preserve">MIP </w:t>
      </w:r>
      <w:r w:rsidR="00107EAC" w:rsidRPr="00D5299F">
        <w:t>Coordinator</w:t>
      </w:r>
      <w:r w:rsidR="003967C4" w:rsidRPr="00D5299F">
        <w:t>, Corporate Office team</w:t>
      </w:r>
      <w:r w:rsidR="0022682F" w:rsidRPr="00D5299F">
        <w:tab/>
      </w:r>
      <w:r w:rsidR="00D81F59" w:rsidRPr="00D5299F">
        <w:t xml:space="preserve">Present for items </w:t>
      </w:r>
      <w:r w:rsidR="007D6F48" w:rsidRPr="00D5299F">
        <w:t>1-4.1</w:t>
      </w:r>
      <w:r w:rsidR="003967C4" w:rsidRPr="00D5299F">
        <w:t xml:space="preserve"> &amp; 5-5.1</w:t>
      </w:r>
    </w:p>
    <w:p w14:paraId="74739234" w14:textId="7F4455FF" w:rsidR="003967C4" w:rsidRPr="00D5299F" w:rsidRDefault="003967C4" w:rsidP="007D6F48">
      <w:pPr>
        <w:pStyle w:val="Paragraphnonumbers"/>
        <w:ind w:left="7200" w:hanging="7200"/>
      </w:pPr>
      <w:r w:rsidRPr="003967C4">
        <w:t>Rachael Cazaly, Medical Editor, Publishing and Editorial team</w:t>
      </w:r>
      <w:r>
        <w:tab/>
      </w:r>
      <w:r w:rsidRPr="00D5299F">
        <w:t>Present for items 1-4.2</w:t>
      </w:r>
    </w:p>
    <w:p w14:paraId="187A3759" w14:textId="402277DD" w:rsidR="003967C4" w:rsidRPr="004664A6" w:rsidRDefault="0073435E" w:rsidP="007D6F48">
      <w:pPr>
        <w:pStyle w:val="Paragraphnonumbers"/>
        <w:ind w:left="7200" w:hanging="7200"/>
      </w:pPr>
      <w:r w:rsidRPr="0073435E">
        <w:t>Marium Uddin, Senior Manager, Managed Access team</w:t>
      </w:r>
      <w:r w:rsidR="003967C4">
        <w:tab/>
      </w:r>
      <w:r w:rsidR="003967C4" w:rsidRPr="004664A6">
        <w:t>Present for items 5-6</w:t>
      </w:r>
    </w:p>
    <w:p w14:paraId="13459771" w14:textId="77777777" w:rsidR="0073435E" w:rsidRDefault="0073435E" w:rsidP="005B2E56">
      <w:pPr>
        <w:pStyle w:val="Paragraphnonumbers"/>
        <w:ind w:left="7200" w:hanging="7200"/>
      </w:pPr>
      <w:r w:rsidRPr="0073435E">
        <w:t xml:space="preserve">Oyewumi Afolabi, PASLU Technical Analyst, Commercial Liaison </w:t>
      </w:r>
    </w:p>
    <w:p w14:paraId="751BD434" w14:textId="7378F7B7" w:rsidR="003967C4" w:rsidRPr="004664A6" w:rsidRDefault="0073435E" w:rsidP="005B2E56">
      <w:pPr>
        <w:pStyle w:val="Paragraphnonumbers"/>
        <w:ind w:left="7200" w:hanging="7200"/>
      </w:pPr>
      <w:r w:rsidRPr="0073435E">
        <w:t>Unit (PASLU) team (</w:t>
      </w:r>
      <w:r w:rsidR="003967C4" w:rsidRPr="004664A6">
        <w:t>Programme</w:t>
      </w:r>
      <w:r w:rsidR="005B2E56" w:rsidRPr="004664A6">
        <w:tab/>
      </w:r>
      <w:r w:rsidR="005B2E56" w:rsidRPr="004664A6">
        <w:tab/>
      </w:r>
      <w:r w:rsidR="003967C4" w:rsidRPr="004664A6">
        <w:t xml:space="preserve">Present for </w:t>
      </w:r>
      <w:r w:rsidRPr="002B5720">
        <w:t>all items</w:t>
      </w:r>
    </w:p>
    <w:p w14:paraId="717A8C07" w14:textId="77777777" w:rsidR="0073435E" w:rsidRDefault="0073435E" w:rsidP="005B2E56">
      <w:pPr>
        <w:pStyle w:val="Paragraphnonumbers"/>
        <w:ind w:left="7200" w:hanging="7200"/>
      </w:pPr>
      <w:r w:rsidRPr="0073435E">
        <w:t xml:space="preserve">Anna Sparshatt, Senior Medical Editor, Publishing and Editorial </w:t>
      </w:r>
    </w:p>
    <w:p w14:paraId="47077FAA" w14:textId="7EC8A62D" w:rsidR="003967C4" w:rsidRPr="004664A6" w:rsidRDefault="0073435E" w:rsidP="005B2E56">
      <w:pPr>
        <w:pStyle w:val="Paragraphnonumbers"/>
        <w:ind w:left="7200" w:hanging="7200"/>
      </w:pPr>
      <w:r>
        <w:t>t</w:t>
      </w:r>
      <w:r w:rsidRPr="0073435E">
        <w:t>eam</w:t>
      </w:r>
      <w:r>
        <w:tab/>
      </w:r>
      <w:r>
        <w:tab/>
      </w:r>
      <w:r w:rsidR="003967C4" w:rsidRPr="004664A6">
        <w:t xml:space="preserve">Present for </w:t>
      </w:r>
      <w:r w:rsidRPr="002B5720">
        <w:t>all items</w:t>
      </w:r>
    </w:p>
    <w:p w14:paraId="37DAB491" w14:textId="77777777" w:rsidR="0073435E" w:rsidRDefault="0073435E" w:rsidP="007D6F48">
      <w:pPr>
        <w:pStyle w:val="Paragraphnonumbers"/>
        <w:ind w:left="7200" w:hanging="7200"/>
      </w:pPr>
      <w:r w:rsidRPr="0073435E">
        <w:t xml:space="preserve">Alice Bell, Associate Health Technology Assessment Analyst, </w:t>
      </w:r>
    </w:p>
    <w:p w14:paraId="6E6878F6" w14:textId="529099D9" w:rsidR="003967C4" w:rsidRPr="004664A6" w:rsidRDefault="0073435E" w:rsidP="007D6F48">
      <w:pPr>
        <w:pStyle w:val="Paragraphnonumbers"/>
        <w:ind w:left="7200" w:hanging="7200"/>
      </w:pPr>
      <w:r w:rsidRPr="0073435E">
        <w:t>Diagnostics Assessment Programme</w:t>
      </w:r>
      <w:r w:rsidR="005B2E56" w:rsidRPr="004664A6">
        <w:tab/>
      </w:r>
      <w:r w:rsidR="005B2E56" w:rsidRPr="004664A6">
        <w:tab/>
        <w:t xml:space="preserve">Present for </w:t>
      </w:r>
      <w:r w:rsidRPr="00D5299F">
        <w:t>items 1-4.2</w:t>
      </w:r>
    </w:p>
    <w:p w14:paraId="7FC7588B" w14:textId="78CC5C1E" w:rsidR="005B2E56" w:rsidRDefault="005B2E56" w:rsidP="007D6F48">
      <w:pPr>
        <w:pStyle w:val="Paragraphnonumbers"/>
        <w:ind w:left="7200" w:hanging="7200"/>
      </w:pPr>
      <w:r w:rsidRPr="005B2E56">
        <w:t>Thomas Lawrence, Data scientist, Managed Access team</w:t>
      </w:r>
      <w:r>
        <w:rPr>
          <w:color w:val="FF0000"/>
        </w:rPr>
        <w:tab/>
      </w:r>
      <w:r w:rsidRPr="004664A6">
        <w:t>Present for items 5-6</w:t>
      </w:r>
    </w:p>
    <w:p w14:paraId="15079641" w14:textId="280880A8" w:rsidR="0073435E" w:rsidRPr="005A0BBB" w:rsidRDefault="0073435E" w:rsidP="007D6F48">
      <w:pPr>
        <w:pStyle w:val="Paragraphnonumbers"/>
        <w:ind w:left="7200" w:hanging="7200"/>
      </w:pPr>
      <w:r w:rsidRPr="005A0BBB">
        <w:t>Edgar Masanga, Business Analyst, Resource Impact Assessment</w:t>
      </w:r>
    </w:p>
    <w:p w14:paraId="07AFFF06" w14:textId="14B0D966" w:rsidR="005A0BBB" w:rsidRPr="005A0BBB" w:rsidRDefault="0073435E" w:rsidP="007D6F48">
      <w:pPr>
        <w:pStyle w:val="Paragraphnonumbers"/>
        <w:ind w:left="7200" w:hanging="7200"/>
      </w:pPr>
      <w:r w:rsidRPr="005A0BBB">
        <w:t>Team</w:t>
      </w:r>
      <w:r w:rsidR="00BB1927">
        <w:tab/>
      </w:r>
      <w:r w:rsidR="00BB1927">
        <w:tab/>
      </w:r>
      <w:r w:rsidR="00BB1927" w:rsidRPr="005A0BBB">
        <w:t>Present for all items</w:t>
      </w:r>
    </w:p>
    <w:p w14:paraId="1CF51E93" w14:textId="77777777" w:rsidR="005A0BBB" w:rsidRPr="005A0BBB" w:rsidRDefault="005A0BBB" w:rsidP="007D6F48">
      <w:pPr>
        <w:pStyle w:val="Paragraphnonumbers"/>
        <w:ind w:left="7200" w:hanging="7200"/>
      </w:pPr>
      <w:r w:rsidRPr="005A0BBB">
        <w:lastRenderedPageBreak/>
        <w:t xml:space="preserve">Matthew Brown, Digital Media Manager, Media Relations </w:t>
      </w:r>
    </w:p>
    <w:p w14:paraId="52F6D1ED" w14:textId="02A2AC45" w:rsidR="0073435E" w:rsidRPr="005A0BBB" w:rsidRDefault="005A0BBB" w:rsidP="007D6F48">
      <w:pPr>
        <w:pStyle w:val="Paragraphnonumbers"/>
        <w:ind w:left="7200" w:hanging="7200"/>
      </w:pPr>
      <w:r w:rsidRPr="005A0BBB">
        <w:t>(External Comms) team</w:t>
      </w:r>
      <w:r w:rsidR="0073435E">
        <w:rPr>
          <w:color w:val="FF0000"/>
        </w:rPr>
        <w:tab/>
      </w:r>
      <w:r w:rsidR="0073435E">
        <w:rPr>
          <w:color w:val="FF0000"/>
        </w:rPr>
        <w:tab/>
      </w:r>
      <w:r w:rsidRPr="005A0BBB">
        <w:t>Present for all items</w:t>
      </w:r>
    </w:p>
    <w:p w14:paraId="35B795C1" w14:textId="3E6298BD" w:rsidR="005A0BBB" w:rsidRDefault="005A0BBB" w:rsidP="007D6F48">
      <w:pPr>
        <w:pStyle w:val="Paragraphnonumbers"/>
        <w:ind w:left="7200" w:hanging="7200"/>
      </w:pPr>
      <w:r w:rsidRPr="005A0BBB">
        <w:t>Ann Greenwood, Market access analyst, Life sciences team</w:t>
      </w:r>
      <w:r>
        <w:rPr>
          <w:color w:val="FF0000"/>
        </w:rPr>
        <w:tab/>
      </w:r>
      <w:r w:rsidRPr="004664A6">
        <w:t>Present for items 5-6</w:t>
      </w:r>
    </w:p>
    <w:p w14:paraId="40DA0FB8" w14:textId="77777777" w:rsidR="00AA5038" w:rsidRDefault="00AA5038" w:rsidP="00AA5038">
      <w:pPr>
        <w:pStyle w:val="Paragraphnonumbers"/>
        <w:ind w:left="7200" w:hanging="7200"/>
      </w:pPr>
      <w:r w:rsidRPr="005B2E56">
        <w:t xml:space="preserve">Helen Crosbie, Public Involvement Adviser, Public Involvement </w:t>
      </w:r>
    </w:p>
    <w:p w14:paraId="678A548A" w14:textId="116676EA" w:rsidR="00AA5038" w:rsidRPr="00AA5038" w:rsidRDefault="00AA5038" w:rsidP="00AA5038">
      <w:pPr>
        <w:pStyle w:val="Paragraphnonumbers"/>
        <w:ind w:left="7200" w:hanging="7200"/>
      </w:pPr>
      <w:r w:rsidRPr="005B2E56">
        <w:t>Programme</w:t>
      </w:r>
      <w:r>
        <w:tab/>
      </w:r>
      <w:r>
        <w:tab/>
      </w:r>
      <w:r w:rsidRPr="005149C7">
        <w:t xml:space="preserve">Present for </w:t>
      </w:r>
      <w:r w:rsidRPr="00D5299F">
        <w:t>items 1-4.2</w:t>
      </w:r>
    </w:p>
    <w:p w14:paraId="7F6F133F" w14:textId="77777777" w:rsidR="005B2E56" w:rsidRDefault="005B2E56" w:rsidP="007D6F48">
      <w:pPr>
        <w:pStyle w:val="Paragraphnonumbers"/>
        <w:ind w:left="7200" w:hanging="7200"/>
      </w:pPr>
      <w:r w:rsidRPr="005B2E56">
        <w:t xml:space="preserve">Tara Chernick, Health Technology Adoption Manager, Adoption </w:t>
      </w:r>
    </w:p>
    <w:p w14:paraId="06C7C227" w14:textId="36CE1387" w:rsidR="005B2E56" w:rsidRDefault="005B2E56" w:rsidP="007D6F48">
      <w:pPr>
        <w:pStyle w:val="Paragraphnonumbers"/>
        <w:ind w:left="7200" w:hanging="7200"/>
        <w:rPr>
          <w:szCs w:val="24"/>
        </w:rPr>
      </w:pPr>
      <w:r>
        <w:t>&amp;</w:t>
      </w:r>
      <w:r w:rsidRPr="005B2E56">
        <w:t xml:space="preserve"> Implementation Team</w:t>
      </w:r>
      <w:r>
        <w:tab/>
      </w:r>
      <w:r>
        <w:tab/>
      </w:r>
      <w:r w:rsidRPr="00D5299F">
        <w:rPr>
          <w:szCs w:val="24"/>
        </w:rPr>
        <w:t xml:space="preserve">Present for </w:t>
      </w:r>
      <w:r w:rsidR="005A0BBB" w:rsidRPr="002B5720">
        <w:t>all items</w:t>
      </w:r>
    </w:p>
    <w:p w14:paraId="44C5723E" w14:textId="77777777" w:rsidR="005A0BBB" w:rsidRDefault="005A0BBB" w:rsidP="00E3356C">
      <w:pPr>
        <w:pStyle w:val="Paragraphnonumbers"/>
      </w:pPr>
      <w:r w:rsidRPr="005A0BBB">
        <w:t xml:space="preserve">Gurdeep Sagoo, Senior Lecturer in Health Economics, </w:t>
      </w:r>
    </w:p>
    <w:p w14:paraId="0C4180A0" w14:textId="18E90886" w:rsidR="007E5FEE" w:rsidRDefault="005A0BBB" w:rsidP="00E3356C">
      <w:pPr>
        <w:pStyle w:val="Paragraphnonumbers"/>
      </w:pPr>
      <w:r w:rsidRPr="005A0BBB">
        <w:t>Newcastle University</w:t>
      </w:r>
      <w:r w:rsidR="007E5FEE">
        <w:tab/>
      </w:r>
      <w:r w:rsidR="007E5FEE">
        <w:tab/>
      </w:r>
      <w:r w:rsidR="007E5FEE">
        <w:tab/>
      </w:r>
      <w:r w:rsidR="007E5FEE">
        <w:tab/>
      </w:r>
      <w:r w:rsidR="007E5FEE">
        <w:tab/>
      </w:r>
      <w:r w:rsidR="007E5FEE">
        <w:tab/>
      </w:r>
      <w:r w:rsidR="007E5FEE" w:rsidRPr="005149C7">
        <w:t xml:space="preserve">Present for </w:t>
      </w:r>
      <w:r w:rsidRPr="004664A6">
        <w:t>items 5-6</w:t>
      </w:r>
    </w:p>
    <w:p w14:paraId="0D0B79A0" w14:textId="77777777" w:rsidR="005A0BBB" w:rsidRDefault="005A0BBB" w:rsidP="00E3356C">
      <w:pPr>
        <w:pStyle w:val="Paragraphnonumbers"/>
      </w:pPr>
      <w:r w:rsidRPr="005A0BBB">
        <w:t xml:space="preserve">Robert Malcolm, Senior Research Consultant, York Health </w:t>
      </w:r>
    </w:p>
    <w:p w14:paraId="607262E2" w14:textId="45427B51" w:rsidR="007E5FEE" w:rsidRPr="00D5299F" w:rsidRDefault="005A0BBB" w:rsidP="00E3356C">
      <w:pPr>
        <w:pStyle w:val="Paragraphnonumbers"/>
        <w:rPr>
          <w:szCs w:val="24"/>
        </w:rPr>
      </w:pPr>
      <w:r w:rsidRPr="005A0BBB">
        <w:t>Economics Consortium (YHEC)</w:t>
      </w:r>
      <w:r w:rsidR="007E5FEE">
        <w:tab/>
      </w:r>
      <w:r w:rsidR="007E5FEE">
        <w:tab/>
      </w:r>
      <w:r>
        <w:tab/>
      </w:r>
      <w:r>
        <w:tab/>
      </w:r>
      <w:r>
        <w:tab/>
      </w:r>
      <w:r>
        <w:tab/>
      </w:r>
      <w:r w:rsidR="007E5FEE" w:rsidRPr="00D5299F">
        <w:rPr>
          <w:szCs w:val="24"/>
        </w:rPr>
        <w:t xml:space="preserve">Present for </w:t>
      </w:r>
      <w:r w:rsidRPr="004664A6">
        <w:t>items 5-6</w:t>
      </w:r>
    </w:p>
    <w:p w14:paraId="67651856" w14:textId="77777777" w:rsidR="007E5FEE" w:rsidRDefault="007E5FEE" w:rsidP="00E3356C">
      <w:pPr>
        <w:pStyle w:val="Paragraphnonumbers"/>
      </w:pPr>
    </w:p>
    <w:p w14:paraId="59E5ED9A" w14:textId="2E4A4BE3" w:rsidR="00BA4EAD" w:rsidRPr="006231D3" w:rsidRDefault="00CC1EEA" w:rsidP="00FB539A">
      <w:pPr>
        <w:pStyle w:val="Heading3unnumbered"/>
      </w:pPr>
      <w:sdt>
        <w:sdtPr>
          <w:id w:val="-752736027"/>
          <w:placeholder>
            <w:docPart w:val="A9616B54F66D4BF990327F9943776230"/>
          </w:placeholder>
        </w:sdtPr>
        <w:sdtEndPr/>
        <w:sdtContent>
          <w:r w:rsidR="004F0682" w:rsidRPr="004A1D05">
            <w:t>EAC</w:t>
          </w:r>
        </w:sdtContent>
      </w:sdt>
      <w:r w:rsidR="00BA4EAD" w:rsidRPr="004A1D05">
        <w:t xml:space="preserve"> representatives present</w:t>
      </w:r>
    </w:p>
    <w:bookmarkEnd w:id="0"/>
    <w:p w14:paraId="43767616" w14:textId="773902D4" w:rsidR="0025494A" w:rsidRPr="00DF09E8" w:rsidRDefault="00366C71" w:rsidP="00BF0EAA">
      <w:pPr>
        <w:spacing w:after="240" w:line="276" w:lineRule="auto"/>
        <w:rPr>
          <w:rFonts w:eastAsia="Times New Roman"/>
          <w:sz w:val="24"/>
          <w:szCs w:val="24"/>
          <w:lang w:eastAsia="en-GB"/>
        </w:rPr>
      </w:pPr>
      <w:r w:rsidRPr="00366C71">
        <w:rPr>
          <w:rFonts w:eastAsia="Times New Roman"/>
          <w:sz w:val="24"/>
          <w:lang w:eastAsia="en-GB"/>
        </w:rPr>
        <w:t>Megan Dale, Health Economist, Cedar</w:t>
      </w:r>
      <w:r w:rsidR="00CE69D1">
        <w:rPr>
          <w:rFonts w:eastAsia="Times New Roman"/>
          <w:sz w:val="24"/>
          <w:lang w:eastAsia="en-GB"/>
        </w:rPr>
        <w:tab/>
      </w:r>
      <w:r w:rsidR="00CE69D1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>
        <w:rPr>
          <w:rFonts w:eastAsia="Times New Roman"/>
          <w:sz w:val="24"/>
          <w:lang w:eastAsia="en-GB"/>
        </w:rPr>
        <w:tab/>
      </w:r>
      <w:r w:rsidR="0025494A" w:rsidRPr="00DF09E8">
        <w:rPr>
          <w:sz w:val="24"/>
          <w:szCs w:val="24"/>
        </w:rPr>
        <w:t>Present for items 1-4.1</w:t>
      </w:r>
    </w:p>
    <w:p w14:paraId="59AA0178" w14:textId="533C85A1" w:rsidR="0092141E" w:rsidRDefault="0092141E" w:rsidP="00CE69D1">
      <w:pPr>
        <w:spacing w:after="240" w:line="276" w:lineRule="auto"/>
        <w:rPr>
          <w:sz w:val="24"/>
          <w:szCs w:val="24"/>
        </w:rPr>
      </w:pPr>
      <w:r w:rsidRPr="0092141E">
        <w:rPr>
          <w:sz w:val="24"/>
          <w:szCs w:val="24"/>
        </w:rPr>
        <w:t>Samuel Bird, Senior Researcher, Ceda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F09E8">
        <w:rPr>
          <w:sz w:val="24"/>
          <w:szCs w:val="24"/>
        </w:rPr>
        <w:t>Present for items 1-4.1</w:t>
      </w:r>
    </w:p>
    <w:p w14:paraId="53DF5810" w14:textId="72C1317A" w:rsidR="00D144B4" w:rsidRPr="0058281A" w:rsidRDefault="0058281A" w:rsidP="00D5299F">
      <w:pPr>
        <w:spacing w:after="240" w:line="276" w:lineRule="auto"/>
        <w:ind w:left="7200" w:hanging="7200"/>
      </w:pPr>
      <w:r w:rsidRPr="0058281A">
        <w:rPr>
          <w:sz w:val="24"/>
          <w:szCs w:val="24"/>
        </w:rPr>
        <w:t xml:space="preserve">Kim Keltie, Service Lead, </w:t>
      </w:r>
      <w:proofErr w:type="spellStart"/>
      <w:r w:rsidRPr="0058281A">
        <w:rPr>
          <w:sz w:val="24"/>
          <w:szCs w:val="24"/>
        </w:rPr>
        <w:t>NuTH</w:t>
      </w:r>
      <w:proofErr w:type="spellEnd"/>
      <w:r w:rsidR="00D144B4">
        <w:rPr>
          <w:sz w:val="24"/>
          <w:szCs w:val="24"/>
        </w:rPr>
        <w:tab/>
      </w:r>
      <w:r w:rsidR="00D144B4" w:rsidRPr="0058281A">
        <w:rPr>
          <w:sz w:val="24"/>
          <w:szCs w:val="24"/>
        </w:rPr>
        <w:t xml:space="preserve">Present for </w:t>
      </w:r>
      <w:r w:rsidR="00D5299F" w:rsidRPr="0058281A">
        <w:rPr>
          <w:sz w:val="24"/>
          <w:szCs w:val="24"/>
        </w:rPr>
        <w:t>items 5-5.1</w:t>
      </w:r>
    </w:p>
    <w:p w14:paraId="4284428E" w14:textId="268FBDDD" w:rsidR="00D144B4" w:rsidRPr="0058281A" w:rsidRDefault="0058281A" w:rsidP="00CE69D1">
      <w:pPr>
        <w:spacing w:after="240" w:line="276" w:lineRule="auto"/>
        <w:rPr>
          <w:sz w:val="24"/>
          <w:szCs w:val="24"/>
        </w:rPr>
      </w:pPr>
      <w:r w:rsidRPr="0058281A">
        <w:rPr>
          <w:sz w:val="24"/>
          <w:szCs w:val="24"/>
        </w:rPr>
        <w:t xml:space="preserve">Rosalyn Parker, Evaluation Healthcare Scientist, </w:t>
      </w:r>
      <w:proofErr w:type="spellStart"/>
      <w:r w:rsidRPr="0058281A">
        <w:rPr>
          <w:sz w:val="24"/>
          <w:szCs w:val="24"/>
        </w:rPr>
        <w:t>NuTH</w:t>
      </w:r>
      <w:proofErr w:type="spellEnd"/>
      <w:r w:rsidR="00D144B4" w:rsidRPr="0058281A">
        <w:rPr>
          <w:sz w:val="24"/>
          <w:szCs w:val="24"/>
        </w:rPr>
        <w:tab/>
      </w:r>
      <w:r w:rsidR="00D144B4" w:rsidRPr="0058281A">
        <w:rPr>
          <w:sz w:val="24"/>
          <w:szCs w:val="24"/>
        </w:rPr>
        <w:tab/>
        <w:t>Pres</w:t>
      </w:r>
      <w:r w:rsidR="00C103FD">
        <w:rPr>
          <w:sz w:val="24"/>
          <w:szCs w:val="24"/>
        </w:rPr>
        <w:t>e</w:t>
      </w:r>
      <w:r w:rsidR="00D144B4" w:rsidRPr="0058281A">
        <w:rPr>
          <w:sz w:val="24"/>
          <w:szCs w:val="24"/>
        </w:rPr>
        <w:t>nt for items 5-5.1</w:t>
      </w:r>
    </w:p>
    <w:p w14:paraId="3F66A316" w14:textId="73738699" w:rsidR="0058281A" w:rsidRPr="00D144B4" w:rsidRDefault="0058281A" w:rsidP="00CE69D1">
      <w:pPr>
        <w:spacing w:after="240" w:line="276" w:lineRule="auto"/>
        <w:rPr>
          <w:color w:val="FF0000"/>
        </w:rPr>
      </w:pPr>
      <w:r w:rsidRPr="00C103FD">
        <w:rPr>
          <w:sz w:val="24"/>
          <w:szCs w:val="24"/>
        </w:rPr>
        <w:t xml:space="preserve">Luke Vale, Professor of Health Economics, </w:t>
      </w:r>
      <w:proofErr w:type="spellStart"/>
      <w:r w:rsidRPr="00C103FD">
        <w:rPr>
          <w:sz w:val="24"/>
          <w:szCs w:val="24"/>
        </w:rPr>
        <w:t>NuTH</w:t>
      </w:r>
      <w:proofErr w:type="spellEnd"/>
      <w:r w:rsidRPr="00C103FD">
        <w:rPr>
          <w:sz w:val="24"/>
          <w:szCs w:val="24"/>
        </w:rPr>
        <w:tab/>
      </w:r>
      <w:r w:rsidRPr="0058281A">
        <w:tab/>
      </w:r>
      <w:r w:rsidRPr="0058281A">
        <w:tab/>
      </w:r>
      <w:r w:rsidRPr="00D5299F">
        <w:rPr>
          <w:sz w:val="24"/>
          <w:szCs w:val="24"/>
        </w:rPr>
        <w:t>Present for items 5-5.1</w:t>
      </w:r>
    </w:p>
    <w:p w14:paraId="5049C8D1" w14:textId="44F3DA87" w:rsidR="0087620D" w:rsidRDefault="0087620D" w:rsidP="00CE69D1">
      <w:pPr>
        <w:spacing w:after="240" w:line="276" w:lineRule="auto"/>
        <w:rPr>
          <w:sz w:val="24"/>
          <w:szCs w:val="24"/>
        </w:rPr>
      </w:pPr>
    </w:p>
    <w:p w14:paraId="32EECE15" w14:textId="4DA1EBDF" w:rsidR="00E71E2B" w:rsidRPr="006231D3" w:rsidRDefault="00E71E2B" w:rsidP="00E71E2B">
      <w:pPr>
        <w:pStyle w:val="Heading3unnumbered"/>
      </w:pPr>
      <w:r>
        <w:t>Specialist committee members</w:t>
      </w:r>
      <w:r w:rsidRPr="006231D3">
        <w:t xml:space="preserve"> present</w:t>
      </w:r>
    </w:p>
    <w:p w14:paraId="0F174CD4" w14:textId="77777777" w:rsidR="00360116" w:rsidRDefault="00360116" w:rsidP="00E71E2B">
      <w:pPr>
        <w:pStyle w:val="Paragraphnonumbers"/>
      </w:pPr>
      <w:r w:rsidRPr="00360116">
        <w:t xml:space="preserve">Dr John Byrne, Deputy Head of Radiotherapy Physics, Northern </w:t>
      </w:r>
    </w:p>
    <w:p w14:paraId="48E341DE" w14:textId="0F5D5BDA" w:rsidR="00E71E2B" w:rsidRPr="004664A6" w:rsidRDefault="00360116" w:rsidP="00E71E2B">
      <w:pPr>
        <w:pStyle w:val="Paragraphnonumbers"/>
      </w:pPr>
      <w:r w:rsidRPr="00360116">
        <w:t>Centre for Cancer Care</w:t>
      </w:r>
      <w:r w:rsidR="00E71E2B">
        <w:tab/>
      </w:r>
      <w:r w:rsidR="00E71E2B">
        <w:tab/>
      </w:r>
      <w:r w:rsidR="00E71E2B">
        <w:tab/>
      </w:r>
      <w:r>
        <w:tab/>
      </w:r>
      <w:r>
        <w:tab/>
      </w:r>
      <w:r>
        <w:tab/>
      </w:r>
      <w:r w:rsidR="00E71E2B" w:rsidRPr="004664A6">
        <w:t>Present for items 5-6</w:t>
      </w:r>
    </w:p>
    <w:p w14:paraId="00818396" w14:textId="77777777" w:rsidR="00360116" w:rsidRDefault="00360116" w:rsidP="00E71E2B">
      <w:pPr>
        <w:pStyle w:val="Paragraphnonumbers"/>
      </w:pPr>
      <w:r w:rsidRPr="00360116">
        <w:t xml:space="preserve">Mr Alex Beardmore, Clinical Specialist Radiographer, Northern </w:t>
      </w:r>
    </w:p>
    <w:p w14:paraId="3A7991B5" w14:textId="52C23BEB" w:rsidR="00E71E2B" w:rsidRPr="004664A6" w:rsidRDefault="00360116" w:rsidP="00E71E2B">
      <w:pPr>
        <w:pStyle w:val="Paragraphnonumbers"/>
      </w:pPr>
      <w:r w:rsidRPr="00360116">
        <w:t>Centre for Cancer Care</w:t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</w:r>
      <w:r w:rsidR="00E71E2B" w:rsidRPr="004664A6">
        <w:tab/>
        <w:t>Present for items 5-6</w:t>
      </w:r>
    </w:p>
    <w:p w14:paraId="595917B3" w14:textId="77777777" w:rsidR="00360116" w:rsidRDefault="00360116" w:rsidP="00E71E2B">
      <w:pPr>
        <w:pStyle w:val="Paragraphnonumbers"/>
      </w:pPr>
      <w:r w:rsidRPr="00360116">
        <w:t xml:space="preserve">Dr Ian Boon, Consultant Clinical Oncologist, University Hospital </w:t>
      </w:r>
    </w:p>
    <w:p w14:paraId="1168725B" w14:textId="001FEE23" w:rsidR="00E71E2B" w:rsidRPr="004664A6" w:rsidRDefault="00360116" w:rsidP="00E71E2B">
      <w:pPr>
        <w:pStyle w:val="Paragraphnonumbers"/>
      </w:pPr>
      <w:r w:rsidRPr="00360116">
        <w:t>Southampton NHS Foundation Trust</w:t>
      </w:r>
      <w:r w:rsidR="003A496F" w:rsidRPr="004664A6">
        <w:tab/>
      </w:r>
      <w:r w:rsidR="003A496F" w:rsidRPr="004664A6">
        <w:tab/>
      </w:r>
      <w:r w:rsidR="003A496F" w:rsidRPr="004664A6">
        <w:tab/>
      </w:r>
      <w:r w:rsidR="003A496F" w:rsidRPr="004664A6">
        <w:tab/>
      </w:r>
      <w:r w:rsidR="003A496F" w:rsidRPr="004664A6">
        <w:tab/>
      </w:r>
      <w:r w:rsidR="003A496F" w:rsidRPr="004664A6">
        <w:tab/>
        <w:t xml:space="preserve">Present for items </w:t>
      </w:r>
      <w:r w:rsidRPr="004664A6">
        <w:t>5-6</w:t>
      </w:r>
    </w:p>
    <w:p w14:paraId="31C4563B" w14:textId="77777777" w:rsidR="00360116" w:rsidRDefault="00360116" w:rsidP="00E71E2B">
      <w:pPr>
        <w:pStyle w:val="Paragraphnonumbers"/>
      </w:pPr>
      <w:r w:rsidRPr="00360116">
        <w:t xml:space="preserve">Dr Stephen Tozer-Loft, Head of Radiotherapy Physics, Sheffield </w:t>
      </w:r>
    </w:p>
    <w:p w14:paraId="5BFD2218" w14:textId="5B377E5A" w:rsidR="003A496F" w:rsidRPr="004664A6" w:rsidRDefault="00360116" w:rsidP="00E71E2B">
      <w:pPr>
        <w:pStyle w:val="Paragraphnonumbers"/>
      </w:pPr>
      <w:r w:rsidRPr="00360116">
        <w:t>Teaching Hospitals NHS Foundation Trust</w:t>
      </w:r>
      <w:r w:rsidR="003A496F" w:rsidRPr="004664A6">
        <w:tab/>
      </w:r>
      <w:r w:rsidR="003A496F" w:rsidRPr="004664A6">
        <w:tab/>
      </w:r>
      <w:r>
        <w:tab/>
      </w:r>
      <w:r>
        <w:tab/>
      </w:r>
      <w:r w:rsidR="003A496F" w:rsidRPr="004664A6">
        <w:t>Present for items 5-6</w:t>
      </w:r>
    </w:p>
    <w:p w14:paraId="5A13569E" w14:textId="77777777" w:rsidR="00E71E2B" w:rsidRPr="00E71E2B" w:rsidRDefault="00E71E2B" w:rsidP="00CE69D1">
      <w:pPr>
        <w:spacing w:after="240" w:line="276" w:lineRule="auto"/>
        <w:rPr>
          <w:b/>
          <w:bCs w:val="0"/>
          <w:sz w:val="24"/>
          <w:szCs w:val="24"/>
        </w:rPr>
      </w:pPr>
    </w:p>
    <w:p w14:paraId="4992D1FB" w14:textId="05A57315" w:rsidR="00BA4EAD" w:rsidRPr="006231D3" w:rsidRDefault="004F0682" w:rsidP="00FB539A">
      <w:pPr>
        <w:pStyle w:val="Heading3unnumbered"/>
      </w:pPr>
      <w:r>
        <w:lastRenderedPageBreak/>
        <w:t>Professional e</w:t>
      </w:r>
      <w:r w:rsidR="00BA4EAD" w:rsidRPr="006231D3">
        <w:t>xperts present</w:t>
      </w:r>
    </w:p>
    <w:p w14:paraId="7978D393" w14:textId="77777777" w:rsidR="00D144B4" w:rsidRDefault="00D144B4" w:rsidP="0087620D">
      <w:pPr>
        <w:pStyle w:val="Paragraphnonumbers"/>
      </w:pPr>
      <w:r w:rsidRPr="00D144B4">
        <w:t>Toby Smith, Associate Professor in Physiotherapy, University</w:t>
      </w:r>
    </w:p>
    <w:p w14:paraId="3488F990" w14:textId="2B59B31A" w:rsidR="0087620D" w:rsidRDefault="00D144B4" w:rsidP="0087620D">
      <w:pPr>
        <w:pStyle w:val="Paragraphnonumbers"/>
      </w:pPr>
      <w:r w:rsidRPr="00D144B4">
        <w:t xml:space="preserve"> of East Anglia</w:t>
      </w:r>
      <w:r w:rsidR="0087620D">
        <w:tab/>
      </w:r>
      <w:r w:rsidR="0087620D">
        <w:tab/>
      </w:r>
      <w:r w:rsidR="0087620D">
        <w:tab/>
      </w:r>
      <w:r w:rsidR="0087620D">
        <w:tab/>
      </w:r>
      <w:r w:rsidR="0087620D">
        <w:tab/>
      </w:r>
      <w:r w:rsidR="0087620D">
        <w:tab/>
      </w:r>
      <w:r w:rsidR="0087620D" w:rsidRPr="00406301">
        <w:t>Present for items 1-4.1</w:t>
      </w:r>
    </w:p>
    <w:p w14:paraId="6B5A623A" w14:textId="77777777" w:rsidR="00D144B4" w:rsidRDefault="00D144B4" w:rsidP="0087620D">
      <w:pPr>
        <w:pStyle w:val="Paragraphnonumbers"/>
      </w:pPr>
      <w:r w:rsidRPr="00D144B4">
        <w:t xml:space="preserve">Robyn Hickey, First Contact Physiotherapist / Apos Certified </w:t>
      </w:r>
    </w:p>
    <w:p w14:paraId="05DAEA33" w14:textId="04668182" w:rsidR="0087620D" w:rsidRDefault="00D144B4" w:rsidP="0087620D">
      <w:pPr>
        <w:pStyle w:val="Paragraphnonumbers"/>
      </w:pPr>
      <w:r w:rsidRPr="00D144B4">
        <w:t>Senior Physiotherapist, Circle Integrated Care</w:t>
      </w:r>
      <w:r w:rsidR="0087620D">
        <w:tab/>
      </w:r>
      <w:r w:rsidR="0087620D">
        <w:tab/>
      </w:r>
      <w:r w:rsidR="0087620D">
        <w:tab/>
      </w:r>
      <w:r w:rsidR="0087620D">
        <w:tab/>
      </w:r>
      <w:r w:rsidR="0087620D" w:rsidRPr="00406301">
        <w:t>Present for items 1-4.1</w:t>
      </w:r>
    </w:p>
    <w:p w14:paraId="6584E4B0" w14:textId="77777777" w:rsidR="00D144B4" w:rsidRDefault="00D144B4" w:rsidP="0087620D">
      <w:pPr>
        <w:pStyle w:val="Paragraphnonumbers"/>
      </w:pPr>
      <w:r w:rsidRPr="00D144B4">
        <w:t xml:space="preserve">Alistair Shaw, Clinic </w:t>
      </w:r>
      <w:proofErr w:type="gramStart"/>
      <w:r w:rsidRPr="00D144B4">
        <w:t>Director</w:t>
      </w:r>
      <w:proofErr w:type="gramEnd"/>
      <w:r w:rsidRPr="00D144B4">
        <w:t xml:space="preserve"> and Chartered Physiotherapist, </w:t>
      </w:r>
    </w:p>
    <w:p w14:paraId="31F99FBD" w14:textId="5CB2EFC0" w:rsidR="00650B0E" w:rsidRDefault="00D144B4" w:rsidP="00D144B4">
      <w:pPr>
        <w:pStyle w:val="Paragraphnonumbers"/>
      </w:pPr>
      <w:r w:rsidRPr="00D144B4">
        <w:t>ICE Integrated Clinical Excellence Limited.</w:t>
      </w:r>
      <w:r w:rsidR="0087620D">
        <w:tab/>
      </w:r>
      <w:r w:rsidR="0087620D">
        <w:tab/>
      </w:r>
      <w:r w:rsidR="0087620D">
        <w:tab/>
      </w:r>
      <w:r w:rsidR="0087620D">
        <w:tab/>
      </w:r>
      <w:r w:rsidR="0087620D" w:rsidRPr="00406301">
        <w:t>Present for items 1-4.1</w:t>
      </w:r>
    </w:p>
    <w:p w14:paraId="398006E7" w14:textId="77777777" w:rsidR="00650B0E" w:rsidRPr="00CD44BE" w:rsidRDefault="00650B0E" w:rsidP="00CD44BE">
      <w:pPr>
        <w:rPr>
          <w:lang w:eastAsia="en-GB"/>
        </w:rPr>
      </w:pPr>
    </w:p>
    <w:p w14:paraId="67407F92" w14:textId="5E9DC691" w:rsidR="00463336" w:rsidRPr="00085585" w:rsidRDefault="00FB539A" w:rsidP="00CD44BE">
      <w:pPr>
        <w:pStyle w:val="Heading2"/>
      </w:pPr>
      <w:r>
        <w:t xml:space="preserve">1. </w:t>
      </w:r>
      <w:bookmarkStart w:id="1" w:name="_Hlk72144168"/>
      <w:r w:rsidR="00463336" w:rsidRPr="00085585">
        <w:t xml:space="preserve">Introduction to </w:t>
      </w:r>
      <w:r w:rsidR="00463336" w:rsidRPr="00CB14E1">
        <w:t>the</w:t>
      </w:r>
      <w:r w:rsidR="00463336" w:rsidRPr="00085585">
        <w:t xml:space="preserve"> meeting</w:t>
      </w:r>
    </w:p>
    <w:bookmarkEnd w:id="1"/>
    <w:p w14:paraId="306B0165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1421551D" w14:textId="2DF490D3" w:rsidR="00A82301" w:rsidRPr="00A82301" w:rsidRDefault="00A82301" w:rsidP="00350622">
      <w:pPr>
        <w:pStyle w:val="Level2numbered"/>
      </w:pPr>
      <w:r>
        <w:t xml:space="preserve">The chair noted apologies from </w:t>
      </w:r>
      <w:sdt>
        <w:sdtPr>
          <w:id w:val="-221748370"/>
          <w:placeholder>
            <w:docPart w:val="28FD6A2F91A041FBB9EF005438B38242"/>
          </w:placeholder>
        </w:sdtPr>
        <w:sdtEndPr/>
        <w:sdtContent>
          <w:r w:rsidR="003E3EF6">
            <w:t>committee member</w:t>
          </w:r>
          <w:r w:rsidR="0065388D">
            <w:t>:</w:t>
          </w:r>
          <w:r w:rsidR="00674D01">
            <w:t xml:space="preserve"> </w:t>
          </w:r>
          <w:r w:rsidR="00674D01" w:rsidRPr="00674D01">
            <w:t>Alun Williams</w:t>
          </w:r>
          <w:r w:rsidR="00674D01">
            <w:t>.</w:t>
          </w:r>
        </w:sdtContent>
      </w:sdt>
    </w:p>
    <w:p w14:paraId="5DCAEFB5" w14:textId="6034D78C" w:rsidR="003E5516" w:rsidRDefault="00FB539A" w:rsidP="00FB539A">
      <w:pPr>
        <w:pStyle w:val="Heading2"/>
      </w:pPr>
      <w:r>
        <w:t xml:space="preserve">2. </w:t>
      </w:r>
      <w:r w:rsidR="00DC1F86" w:rsidRPr="00C015B8">
        <w:t>N</w:t>
      </w:r>
      <w:r w:rsidR="007507BD" w:rsidRPr="00C015B8">
        <w:t xml:space="preserve">ews and </w:t>
      </w:r>
      <w:r w:rsidR="00DC1F86" w:rsidRPr="00C015B8">
        <w:t>announcements</w:t>
      </w:r>
    </w:p>
    <w:p w14:paraId="64A5409B" w14:textId="73F32AD0" w:rsidR="00216F0C" w:rsidRDefault="0065388D" w:rsidP="00216F0C">
      <w:pPr>
        <w:pStyle w:val="ListParagraph"/>
        <w:numPr>
          <w:ilvl w:val="1"/>
          <w:numId w:val="30"/>
        </w:numPr>
        <w:rPr>
          <w:rFonts w:eastAsiaTheme="majorEastAsia"/>
          <w:sz w:val="24"/>
          <w:szCs w:val="24"/>
        </w:rPr>
      </w:pPr>
      <w:r>
        <w:rPr>
          <w:rFonts w:eastAsiaTheme="majorEastAsia"/>
          <w:sz w:val="24"/>
          <w:szCs w:val="24"/>
        </w:rPr>
        <w:t xml:space="preserve"> </w:t>
      </w:r>
      <w:r w:rsidR="00216F0C" w:rsidRPr="00216F0C">
        <w:rPr>
          <w:rFonts w:eastAsiaTheme="majorEastAsia"/>
          <w:sz w:val="24"/>
          <w:szCs w:val="24"/>
        </w:rPr>
        <w:t>Welcome to new</w:t>
      </w:r>
      <w:r w:rsidR="00674D01" w:rsidRPr="00674D01">
        <w:rPr>
          <w:rFonts w:eastAsiaTheme="majorEastAsia"/>
          <w:sz w:val="24"/>
          <w:szCs w:val="24"/>
        </w:rPr>
        <w:t xml:space="preserve"> lay committee member</w:t>
      </w:r>
      <w:r w:rsidR="00674D01">
        <w:rPr>
          <w:rFonts w:eastAsiaTheme="majorEastAsia"/>
          <w:sz w:val="24"/>
          <w:szCs w:val="24"/>
        </w:rPr>
        <w:t>:</w:t>
      </w:r>
    </w:p>
    <w:p w14:paraId="0AF89BC4" w14:textId="1B22CF94" w:rsidR="00CC03AC" w:rsidRPr="00FB00EE" w:rsidRDefault="00674D01" w:rsidP="00CC03AC">
      <w:pPr>
        <w:pStyle w:val="ListParagraph"/>
        <w:numPr>
          <w:ilvl w:val="0"/>
          <w:numId w:val="45"/>
        </w:numPr>
        <w:rPr>
          <w:rFonts w:eastAsiaTheme="majorEastAsia"/>
          <w:sz w:val="24"/>
          <w:szCs w:val="24"/>
        </w:rPr>
      </w:pPr>
      <w:r w:rsidRPr="00674D01">
        <w:rPr>
          <w:rFonts w:eastAsiaTheme="majorEastAsia"/>
          <w:sz w:val="24"/>
          <w:szCs w:val="24"/>
        </w:rPr>
        <w:t>Kiran Bali, Lay Committee Member</w:t>
      </w:r>
    </w:p>
    <w:p w14:paraId="3147BF4B" w14:textId="006B3783" w:rsidR="00DC1F86" w:rsidRPr="00507F46" w:rsidRDefault="00FB539A" w:rsidP="00FB539A">
      <w:pPr>
        <w:pStyle w:val="Heading2"/>
      </w:pPr>
      <w:r>
        <w:t xml:space="preserve">3. </w:t>
      </w:r>
      <w:r w:rsidR="00DC1F86" w:rsidRPr="00CB14E1">
        <w:t xml:space="preserve">Minutes </w:t>
      </w:r>
      <w:r w:rsidR="00C015B8" w:rsidRPr="00CB14E1">
        <w:t>from the last</w:t>
      </w:r>
      <w:r w:rsidR="00DC1F86" w:rsidRPr="00CB14E1">
        <w:t xml:space="preserve"> meeting</w:t>
      </w:r>
    </w:p>
    <w:p w14:paraId="28827BF6" w14:textId="4562C5F6" w:rsidR="00DC1F86" w:rsidRPr="005E2873" w:rsidRDefault="00DC1F86" w:rsidP="00FB539A">
      <w:pPr>
        <w:pStyle w:val="Level2numbered"/>
        <w:numPr>
          <w:ilvl w:val="1"/>
          <w:numId w:val="31"/>
        </w:numPr>
      </w:pPr>
      <w:r w:rsidRPr="005E2873">
        <w:t xml:space="preserve">The committee </w:t>
      </w:r>
      <w:r w:rsidR="00C015B8" w:rsidRPr="005E2873">
        <w:t>approved</w:t>
      </w:r>
      <w:r w:rsidRPr="005E2873">
        <w:t xml:space="preserve"> the minutes </w:t>
      </w:r>
      <w:r w:rsidR="00C015B8" w:rsidRPr="005E2873">
        <w:t xml:space="preserve">of the committee meeting held on </w:t>
      </w:r>
      <w:sdt>
        <w:sdtPr>
          <w:id w:val="-1441139329"/>
          <w:placeholder>
            <w:docPart w:val="863646CE5700461FAD5A964A789BA5D1"/>
          </w:placeholder>
        </w:sdtPr>
        <w:sdtEndPr/>
        <w:sdtContent>
          <w:sdt>
            <w:sdtPr>
              <w:id w:val="1361696765"/>
              <w:placeholder>
                <w:docPart w:val="FDE1004A05B34A80B8911B8653C4EB3C"/>
              </w:placeholder>
            </w:sdtPr>
            <w:sdtEndPr/>
            <w:sdtContent>
              <w:r w:rsidR="00FB00EE">
                <w:t>21</w:t>
              </w:r>
              <w:r w:rsidR="00FB00EE" w:rsidRPr="00FB00EE">
                <w:rPr>
                  <w:vertAlign w:val="superscript"/>
                </w:rPr>
                <w:t>st</w:t>
              </w:r>
              <w:r w:rsidR="00FB00EE">
                <w:t xml:space="preserve"> October</w:t>
              </w:r>
              <w:r w:rsidR="004479FF">
                <w:t xml:space="preserve"> </w:t>
              </w:r>
              <w:r w:rsidR="0015416B">
                <w:t>2022</w:t>
              </w:r>
              <w:r w:rsidR="00FB00EE">
                <w:t xml:space="preserve"> with one </w:t>
              </w:r>
              <w:r w:rsidR="00841566">
                <w:t xml:space="preserve">small </w:t>
              </w:r>
              <w:r w:rsidR="00FB00EE">
                <w:t>amendment</w:t>
              </w:r>
              <w:r w:rsidR="0015416B">
                <w:t>.</w:t>
              </w:r>
            </w:sdtContent>
          </w:sdt>
        </w:sdtContent>
      </w:sdt>
    </w:p>
    <w:p w14:paraId="0AB0A31A" w14:textId="7F2245AC" w:rsidR="00A269AF" w:rsidRPr="00205638" w:rsidRDefault="00FB539A" w:rsidP="00FB539A">
      <w:pPr>
        <w:pStyle w:val="Heading2"/>
      </w:pPr>
      <w:r>
        <w:t xml:space="preserve">4. </w:t>
      </w:r>
      <w:sdt>
        <w:sdtPr>
          <w:id w:val="-1147583954"/>
          <w:placeholder>
            <w:docPart w:val="13DEBBC96FB341EE8C5869FDC919BF0F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0627B6">
            <w:t>Evaluation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BBC7835D7284A78A071212A318361AF"/>
          </w:placeholder>
        </w:sdtPr>
        <w:sdtEndPr/>
        <w:sdtContent>
          <w:sdt>
            <w:sdtPr>
              <w:id w:val="546109387"/>
              <w:placeholder>
                <w:docPart w:val="E331F086511241768E5A871CD7D32514"/>
              </w:placeholder>
            </w:sdtPr>
            <w:sdtEndPr/>
            <w:sdtContent>
              <w:r w:rsidR="00F4175E">
                <w:t>GID-</w:t>
              </w:r>
              <w:r w:rsidR="0015416B">
                <w:t>MT</w:t>
              </w:r>
              <w:r w:rsidR="00F4175E">
                <w:t>5</w:t>
              </w:r>
              <w:r w:rsidR="000B7345">
                <w:t>70</w:t>
              </w:r>
              <w:r w:rsidR="0015416B">
                <w:t xml:space="preserve"> </w:t>
              </w:r>
              <w:proofErr w:type="spellStart"/>
              <w:r w:rsidR="000B7345" w:rsidRPr="000B7345">
                <w:t>AposHealth</w:t>
              </w:r>
              <w:proofErr w:type="spellEnd"/>
              <w:r w:rsidR="000B7345" w:rsidRPr="000B7345">
                <w:t xml:space="preserve"> for osteoarthritis (OA) of the knee</w:t>
              </w:r>
            </w:sdtContent>
          </w:sdt>
        </w:sdtContent>
      </w:sdt>
    </w:p>
    <w:p w14:paraId="356DDCE2" w14:textId="721BF3DF" w:rsidR="00947812" w:rsidRPr="000C4E08" w:rsidRDefault="001662DA" w:rsidP="00FB539A">
      <w:pPr>
        <w:pStyle w:val="Level2numbered"/>
        <w:numPr>
          <w:ilvl w:val="1"/>
          <w:numId w:val="32"/>
        </w:numPr>
      </w:pPr>
      <w:r w:rsidRPr="00031524">
        <w:t>Part</w:t>
      </w:r>
      <w:r w:rsidRPr="000C4E08">
        <w:t xml:space="preserve"> 1 – Open session</w:t>
      </w:r>
    </w:p>
    <w:p w14:paraId="52BFAC08" w14:textId="7B3C15E6" w:rsidR="007D0D24" w:rsidRPr="00205638" w:rsidRDefault="002F5606" w:rsidP="00FB539A">
      <w:pPr>
        <w:pStyle w:val="Level3numbered"/>
        <w:numPr>
          <w:ilvl w:val="2"/>
          <w:numId w:val="32"/>
        </w:numPr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</w:t>
      </w:r>
      <w:r w:rsidR="00D75466">
        <w:t xml:space="preserve">, </w:t>
      </w:r>
      <w:r w:rsidR="00402715" w:rsidRPr="00507F46">
        <w:t>members</w:t>
      </w:r>
      <w:r w:rsidR="00402715" w:rsidRPr="00205638">
        <w:t xml:space="preserve"> of the public</w:t>
      </w:r>
      <w:r w:rsidR="00D75466">
        <w:t xml:space="preserve"> and company representatives from </w:t>
      </w:r>
      <w:r w:rsidR="000B7345" w:rsidRPr="000B7345">
        <w:t>AposTherapy</w:t>
      </w:r>
      <w:r w:rsidR="00D75466">
        <w:t>.</w:t>
      </w:r>
      <w:r w:rsidR="000B7345">
        <w:t xml:space="preserve"> </w:t>
      </w:r>
    </w:p>
    <w:p w14:paraId="1E379842" w14:textId="5E9CC437" w:rsidR="004E02E2" w:rsidRDefault="002F5606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 xml:space="preserve">to declare any relevant </w:t>
      </w:r>
      <w:r w:rsidRPr="007A60B8">
        <w:t>interests</w:t>
      </w:r>
      <w:r w:rsidR="00782C9C" w:rsidRPr="007A60B8">
        <w:t xml:space="preserve"> in relation to </w:t>
      </w:r>
      <w:r w:rsidR="00EA7444" w:rsidRPr="007A60B8">
        <w:t xml:space="preserve">the </w:t>
      </w:r>
      <w:r w:rsidR="00DA7E81" w:rsidRPr="007A60B8">
        <w:t>item</w:t>
      </w:r>
      <w:r w:rsidR="00EA7444" w:rsidRPr="007A60B8">
        <w:t xml:space="preserve"> being considered.</w:t>
      </w:r>
    </w:p>
    <w:bookmarkStart w:id="2" w:name="_Hlk78965663" w:displacedByCustomXml="next"/>
    <w:bookmarkStart w:id="3" w:name="_Hlk76998053" w:displacedByCustomXml="next"/>
    <w:bookmarkStart w:id="4" w:name="_Hlk72146417" w:displacedByCustomXml="next"/>
    <w:sdt>
      <w:sdtPr>
        <w:id w:val="1796400196"/>
        <w:placeholder>
          <w:docPart w:val="C7CACCE722E74B309F264E1251D2C96E"/>
        </w:placeholder>
      </w:sdtPr>
      <w:sdtEndPr>
        <w:rPr>
          <w:color w:val="FF0000"/>
        </w:rPr>
      </w:sdtEndPr>
      <w:sdtContent>
        <w:bookmarkEnd w:id="3" w:displacedByCustomXml="prev"/>
        <w:bookmarkEnd w:id="2" w:displacedByCustomXml="prev"/>
        <w:p w14:paraId="5DEE6714" w14:textId="517E7F90" w:rsidR="00D75466" w:rsidRPr="00D674CE" w:rsidRDefault="00F1570E" w:rsidP="00D75466">
          <w:pPr>
            <w:pStyle w:val="Bulletindent1"/>
            <w:numPr>
              <w:ilvl w:val="0"/>
              <w:numId w:val="39"/>
            </w:numPr>
          </w:pPr>
          <w:r w:rsidRPr="00F1570E">
            <w:t xml:space="preserve">Mr </w:t>
          </w:r>
          <w:r w:rsidR="000B7345" w:rsidRPr="000B7345">
            <w:t xml:space="preserve">Alistair Shaw </w:t>
          </w:r>
          <w:r w:rsidR="00D75466" w:rsidRPr="00D674CE">
            <w:t xml:space="preserve">has declared a </w:t>
          </w:r>
          <w:r>
            <w:t>direct</w:t>
          </w:r>
          <w:r w:rsidR="00045519" w:rsidRPr="00045519">
            <w:t xml:space="preserve"> financial interest </w:t>
          </w:r>
          <w:r w:rsidR="00D75466" w:rsidRPr="00D674CE">
            <w:t>as</w:t>
          </w:r>
          <w:r w:rsidR="000B7345" w:rsidRPr="000B7345">
            <w:t xml:space="preserve"> </w:t>
          </w:r>
          <w:r w:rsidR="000B7345">
            <w:t>they</w:t>
          </w:r>
          <w:r w:rsidR="000B7345" w:rsidRPr="000B7345">
            <w:t xml:space="preserve"> are paid to deliver </w:t>
          </w:r>
          <w:proofErr w:type="spellStart"/>
          <w:r w:rsidR="000B7345" w:rsidRPr="000B7345">
            <w:t>AposHealth</w:t>
          </w:r>
          <w:proofErr w:type="spellEnd"/>
          <w:r w:rsidR="000B7345" w:rsidRPr="000B7345">
            <w:t xml:space="preserve"> for the NHS in Bedfordshire and charge for private delivery of </w:t>
          </w:r>
          <w:proofErr w:type="spellStart"/>
          <w:r w:rsidR="000B7345" w:rsidRPr="000B7345">
            <w:t>Aposhealth</w:t>
          </w:r>
          <w:proofErr w:type="spellEnd"/>
          <w:r w:rsidR="000B7345" w:rsidRPr="000B7345">
            <w:t xml:space="preserve"> largely to patients who live outside of Bedfordshire.</w:t>
          </w:r>
        </w:p>
        <w:p w14:paraId="69F61D63" w14:textId="175F8FE0" w:rsidR="0073064B" w:rsidRPr="000B7345" w:rsidRDefault="00D75466" w:rsidP="000B7345">
          <w:pPr>
            <w:pStyle w:val="Bulletindent1"/>
            <w:numPr>
              <w:ilvl w:val="0"/>
              <w:numId w:val="0"/>
            </w:numPr>
            <w:ind w:left="2629"/>
          </w:pPr>
          <w:r w:rsidRPr="00D674CE">
            <w:lastRenderedPageBreak/>
            <w:t>It was agreed that h</w:t>
          </w:r>
          <w:r w:rsidR="00F1570E">
            <w:t>is</w:t>
          </w:r>
          <w:r w:rsidRPr="00D674CE">
            <w:t xml:space="preserve"> declaration would not prevent </w:t>
          </w:r>
          <w:r>
            <w:t>M</w:t>
          </w:r>
          <w:r w:rsidR="00F1570E">
            <w:t xml:space="preserve">r </w:t>
          </w:r>
          <w:r w:rsidR="000B7345">
            <w:t>Shaw</w:t>
          </w:r>
          <w:r w:rsidR="00045519" w:rsidRPr="00D674CE">
            <w:t xml:space="preserve"> </w:t>
          </w:r>
          <w:r w:rsidRPr="00D674CE">
            <w:t>from providing expert advice to the committee.</w:t>
          </w:r>
        </w:p>
      </w:sdtContent>
    </w:sdt>
    <w:bookmarkEnd w:id="4"/>
    <w:p w14:paraId="042F86AF" w14:textId="78954AB1" w:rsidR="00D75466" w:rsidRDefault="00D75466" w:rsidP="00D75466">
      <w:pPr>
        <w:pStyle w:val="Level3numbered"/>
        <w:numPr>
          <w:ilvl w:val="0"/>
          <w:numId w:val="0"/>
        </w:numPr>
        <w:ind w:left="2155"/>
      </w:pPr>
      <w:r>
        <w:t>No other conflicts of interests were declared for this item.</w:t>
      </w:r>
    </w:p>
    <w:p w14:paraId="5F1DF116" w14:textId="52EF5767" w:rsidR="00D22F90" w:rsidRPr="00E00AAB" w:rsidRDefault="009B1704" w:rsidP="00FB539A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08F407400F624108AC16FA98D24135C4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0627B6">
            <w:t>of the evidence presented to the committee.</w:t>
          </w:r>
        </w:sdtContent>
      </w:sdt>
      <w:r w:rsidR="00C04D2E">
        <w:t xml:space="preserve"> This information was presented to the committee by </w:t>
      </w:r>
      <w:r w:rsidR="000B7345" w:rsidRPr="000B7345">
        <w:t xml:space="preserve">Prof Kazem Rahimi </w:t>
      </w:r>
      <w:r w:rsidR="00F1570E">
        <w:t xml:space="preserve">and </w:t>
      </w:r>
      <w:r w:rsidR="000B7345" w:rsidRPr="000B7345">
        <w:t>Dr Teik Goh</w:t>
      </w:r>
      <w:r w:rsidR="00F1570E">
        <w:t>.</w:t>
      </w:r>
      <w:r w:rsidR="000B7345">
        <w:t xml:space="preserve"> </w:t>
      </w:r>
    </w:p>
    <w:p w14:paraId="1AB6CB56" w14:textId="09C81FC3" w:rsidR="00D14E64" w:rsidRPr="001F551E" w:rsidRDefault="00D22F90" w:rsidP="00FB539A">
      <w:pPr>
        <w:pStyle w:val="Level2numbered"/>
        <w:numPr>
          <w:ilvl w:val="1"/>
          <w:numId w:val="32"/>
        </w:numPr>
      </w:pPr>
      <w:r w:rsidRPr="001F551E">
        <w:t>Part 2</w:t>
      </w:r>
      <w:r w:rsidR="00613786" w:rsidRPr="001F551E">
        <w:t xml:space="preserve"> – </w:t>
      </w:r>
      <w:r w:rsidRPr="001F551E">
        <w:t>Closed session (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</w:t>
      </w:r>
      <w:r w:rsidR="00DE7A75">
        <w:t>, company representatives</w:t>
      </w:r>
      <w:r w:rsidRPr="001F551E">
        <w:t xml:space="preserve"> and members of the public were asked to leave the meeting)</w:t>
      </w:r>
    </w:p>
    <w:p w14:paraId="71A35CC2" w14:textId="3E296C7A" w:rsidR="009114CE" w:rsidRDefault="00D14E64" w:rsidP="00FB539A">
      <w:pPr>
        <w:pStyle w:val="Level3numbered"/>
        <w:numPr>
          <w:ilvl w:val="2"/>
          <w:numId w:val="32"/>
        </w:numPr>
        <w:ind w:left="2155" w:hanging="737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6E11591D70504B39BA1825AB3A1D8F99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841566">
            <w:t>Medical Technology Guidance (MTG)</w:t>
          </w:r>
        </w:sdtContent>
      </w:sdt>
      <w:r w:rsidR="00842ACF" w:rsidRPr="00205638">
        <w:t>.</w:t>
      </w:r>
      <w:r w:rsidR="005E2873" w:rsidRPr="00205638">
        <w:t xml:space="preserve">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15F779808F564C7B84AE1B1895933095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0627B6">
            <w:t>by consensus.</w:t>
          </w:r>
        </w:sdtContent>
      </w:sdt>
    </w:p>
    <w:p w14:paraId="76054CCC" w14:textId="05E05053" w:rsidR="00595798" w:rsidRDefault="009B1704" w:rsidP="003F7571">
      <w:pPr>
        <w:pStyle w:val="Level3numbered"/>
        <w:numPr>
          <w:ilvl w:val="2"/>
          <w:numId w:val="32"/>
        </w:numPr>
        <w:ind w:left="2155" w:hanging="737"/>
      </w:pPr>
      <w:r w:rsidRPr="00C02D61">
        <w:t xml:space="preserve">The committee asked the NICE technical team to prepare the </w:t>
      </w:r>
      <w:sdt>
        <w:sdtPr>
          <w:id w:val="-1378927998"/>
          <w:placeholder>
            <w:docPart w:val="5CE67E865BFC46ABA00A1A6AF6363174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841566">
            <w:t>Medical Technology Guidance (MTG)</w:t>
          </w:r>
        </w:sdtContent>
      </w:sdt>
      <w:r w:rsidRPr="00C02D61">
        <w:t xml:space="preserve"> in line with their decisions</w:t>
      </w:r>
      <w:r w:rsidR="00841566">
        <w:t>.</w:t>
      </w:r>
    </w:p>
    <w:p w14:paraId="187E9C48" w14:textId="15C3DA31" w:rsidR="00D21B59" w:rsidRPr="00974BC4" w:rsidRDefault="00D21B59" w:rsidP="00D21B59">
      <w:pPr>
        <w:pStyle w:val="Heading2"/>
      </w:pPr>
      <w:r>
        <w:t xml:space="preserve">5. </w:t>
      </w:r>
      <w:sdt>
        <w:sdtPr>
          <w:id w:val="302514540"/>
          <w:placeholder>
            <w:docPart w:val="74D6F50A9774478887FD9EA443ACFF3B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>
            <w:t>Evaluation</w:t>
          </w:r>
        </w:sdtContent>
      </w:sdt>
      <w:r>
        <w:t xml:space="preserve"> of </w:t>
      </w:r>
      <w:sdt>
        <w:sdtPr>
          <w:id w:val="-796520181"/>
          <w:placeholder>
            <w:docPart w:val="FB372176FC0C4006A0AB4F6C916F536A"/>
          </w:placeholder>
        </w:sdtPr>
        <w:sdtEndPr/>
        <w:sdtContent>
          <w:sdt>
            <w:sdtPr>
              <w:id w:val="1421982192"/>
              <w:placeholder>
                <w:docPart w:val="71A592C073AF45639B178926CBB9ABE0"/>
              </w:placeholder>
            </w:sdtPr>
            <w:sdtEndPr/>
            <w:sdtContent>
              <w:sdt>
                <w:sdtPr>
                  <w:id w:val="-686357971"/>
                  <w:placeholder>
                    <w:docPart w:val="A0ED70AC1E94441EAB03BF4512032CFB"/>
                  </w:placeholder>
                </w:sdtPr>
                <w:sdtEndPr/>
                <w:sdtContent>
                  <w:r w:rsidRPr="00D21B59">
                    <w:t>Early Value Assessment (EVA)</w:t>
                  </w:r>
                  <w:r>
                    <w:t xml:space="preserve"> </w:t>
                  </w:r>
                  <w:r w:rsidR="00841566">
                    <w:t>of</w:t>
                  </w:r>
                  <w:r>
                    <w:t xml:space="preserve"> </w:t>
                  </w:r>
                  <w:r w:rsidRPr="00D21B59">
                    <w:t>GID-MT5</w:t>
                  </w:r>
                  <w:r w:rsidR="00841566">
                    <w:t>9</w:t>
                  </w:r>
                  <w:r w:rsidRPr="00D21B59">
                    <w:t>0</w:t>
                  </w:r>
                  <w:r>
                    <w:t xml:space="preserve"> </w:t>
                  </w:r>
                </w:sdtContent>
              </w:sdt>
            </w:sdtContent>
          </w:sdt>
        </w:sdtContent>
      </w:sdt>
      <w:proofErr w:type="spellStart"/>
      <w:r w:rsidR="00841566" w:rsidRPr="00841566">
        <w:t>ProKnow</w:t>
      </w:r>
      <w:proofErr w:type="spellEnd"/>
      <w:r w:rsidR="00841566" w:rsidRPr="00841566">
        <w:t xml:space="preserve"> Cloud-based system for radiotherapy data archiving, communications and management</w:t>
      </w:r>
    </w:p>
    <w:p w14:paraId="4C3E44D5" w14:textId="77777777" w:rsidR="00D21B59" w:rsidRPr="00EF1B45" w:rsidRDefault="00D21B59" w:rsidP="00D21B59">
      <w:pPr>
        <w:pStyle w:val="Level2numbered"/>
        <w:numPr>
          <w:ilvl w:val="1"/>
          <w:numId w:val="38"/>
        </w:numPr>
      </w:pPr>
      <w:r w:rsidRPr="00EF1B45">
        <w:t>Part 1 – Open session</w:t>
      </w:r>
    </w:p>
    <w:p w14:paraId="0BE36E95" w14:textId="316A667F" w:rsidR="00D21B59" w:rsidRPr="00205638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205638">
        <w:t xml:space="preserve">The chair welcomed the invited </w:t>
      </w:r>
      <w:r w:rsidR="00AA5038">
        <w:t>specialist committee members</w:t>
      </w:r>
      <w:r w:rsidRPr="00205638">
        <w:t>, external group representatives</w:t>
      </w:r>
      <w:r w:rsidR="00BB73A4">
        <w:t xml:space="preserve">, </w:t>
      </w:r>
      <w:r w:rsidRPr="00205638">
        <w:t>members of the public</w:t>
      </w:r>
      <w:r w:rsidR="00BB73A4">
        <w:t xml:space="preserve"> and company representatives from </w:t>
      </w:r>
      <w:r w:rsidR="00841566">
        <w:t>Elekta.</w:t>
      </w:r>
    </w:p>
    <w:p w14:paraId="2F15FD62" w14:textId="34C75FBB" w:rsidR="00D21B59" w:rsidRPr="00205638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205638">
        <w:t xml:space="preserve">The chair asked all committee members, </w:t>
      </w:r>
      <w:r w:rsidR="00BB73A4">
        <w:t>specialist committee members</w:t>
      </w:r>
      <w:r w:rsidRPr="00205638">
        <w:t xml:space="preserve">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</w:t>
      </w:r>
    </w:p>
    <w:sdt>
      <w:sdtPr>
        <w:id w:val="891699995"/>
        <w:placeholder>
          <w:docPart w:val="3B934B013CEC4CC6AC884B2A2D2DACB4"/>
        </w:placeholder>
      </w:sdtPr>
      <w:sdtEndPr/>
      <w:sdtContent>
        <w:sdt>
          <w:sdtPr>
            <w:id w:val="-2030790405"/>
            <w:placeholder>
              <w:docPart w:val="C24EE58C14A44E68B2141E002DF1C574"/>
            </w:placeholder>
          </w:sdtPr>
          <w:sdtEndPr/>
          <w:sdtContent>
            <w:p w14:paraId="3D727B0D" w14:textId="35FF8270" w:rsidR="002F61EB" w:rsidRPr="002F61EB" w:rsidRDefault="00841566" w:rsidP="00CC1A9C">
              <w:pPr>
                <w:pStyle w:val="Bulletindent1"/>
                <w:numPr>
                  <w:ilvl w:val="0"/>
                  <w:numId w:val="39"/>
                </w:numPr>
              </w:pPr>
              <w:r w:rsidRPr="00841566">
                <w:t xml:space="preserve">Mr Alex Beardmore </w:t>
              </w:r>
              <w:r w:rsidR="00D21B59" w:rsidRPr="002F61EB">
                <w:t>has declared a</w:t>
              </w:r>
              <w:r>
                <w:t>n indirect</w:t>
              </w:r>
              <w:r w:rsidR="000245FF" w:rsidRPr="002F61EB">
                <w:t xml:space="preserve"> interest as he </w:t>
              </w:r>
              <w:r w:rsidR="002F61EB" w:rsidRPr="002F61EB">
                <w:t xml:space="preserve">is </w:t>
              </w:r>
              <w:r>
                <w:t>involved in o</w:t>
              </w:r>
              <w:r w:rsidRPr="00841566">
                <w:t>ngoing research project: “Use of Cloud-based Learning Tool in Advance of Online Adaptive Radiotherapy”.</w:t>
              </w:r>
            </w:p>
            <w:p w14:paraId="7D25DCE6" w14:textId="22E482BC" w:rsidR="00D21B59" w:rsidRPr="002F61EB" w:rsidRDefault="00D21B59" w:rsidP="000245FF">
              <w:pPr>
                <w:pStyle w:val="Bulletindent1"/>
                <w:numPr>
                  <w:ilvl w:val="0"/>
                  <w:numId w:val="0"/>
                </w:numPr>
                <w:ind w:left="2629"/>
              </w:pPr>
              <w:r w:rsidRPr="002F61EB">
                <w:t xml:space="preserve">It was agreed that his declaration would not prevent </w:t>
              </w:r>
              <w:r w:rsidR="00841566">
                <w:t xml:space="preserve">Mr Beardmore </w:t>
              </w:r>
              <w:r w:rsidRPr="002F61EB">
                <w:t>from providing expert advice to the committee.</w:t>
              </w:r>
            </w:p>
            <w:p w14:paraId="6A3DB611" w14:textId="6D5CCABC" w:rsidR="000245FF" w:rsidRPr="00C17D2A" w:rsidRDefault="000245FF" w:rsidP="000245FF">
              <w:pPr>
                <w:pStyle w:val="Bulletindent1"/>
                <w:numPr>
                  <w:ilvl w:val="0"/>
                  <w:numId w:val="39"/>
                </w:numPr>
              </w:pPr>
              <w:r w:rsidRPr="00C17D2A">
                <w:t xml:space="preserve">Dr </w:t>
              </w:r>
              <w:r w:rsidR="00841566" w:rsidRPr="00841566">
                <w:t xml:space="preserve">John Byrne </w:t>
              </w:r>
              <w:r w:rsidRPr="00C17D2A">
                <w:t xml:space="preserve">has declared a </w:t>
              </w:r>
              <w:r w:rsidR="00841566">
                <w:t>direct non-</w:t>
              </w:r>
              <w:r w:rsidRPr="00C17D2A">
                <w:t>financial interest as he</w:t>
              </w:r>
              <w:r w:rsidR="00841566">
                <w:t xml:space="preserve"> is a</w:t>
              </w:r>
              <w:r w:rsidRPr="00C17D2A">
                <w:t xml:space="preserve"> </w:t>
              </w:r>
              <w:r w:rsidR="00841566">
                <w:t>m</w:t>
              </w:r>
              <w:r w:rsidR="00841566" w:rsidRPr="00841566">
                <w:t xml:space="preserve">ember of NHE </w:t>
              </w:r>
              <w:proofErr w:type="spellStart"/>
              <w:r w:rsidR="00841566" w:rsidRPr="00841566">
                <w:t>ProKnow</w:t>
              </w:r>
              <w:proofErr w:type="spellEnd"/>
              <w:r w:rsidR="00841566" w:rsidRPr="00841566">
                <w:t xml:space="preserve"> Clinical Leadership and Implementation Group to ensure commissioning and management of rollout of </w:t>
              </w:r>
              <w:proofErr w:type="spellStart"/>
              <w:r w:rsidR="00841566" w:rsidRPr="00841566">
                <w:t>ProKnow</w:t>
              </w:r>
              <w:proofErr w:type="spellEnd"/>
              <w:r w:rsidR="00841566" w:rsidRPr="00841566">
                <w:t xml:space="preserve"> during evaluation period.</w:t>
              </w:r>
            </w:p>
            <w:p w14:paraId="074B2E59" w14:textId="6C607799" w:rsidR="000245FF" w:rsidRDefault="000245FF" w:rsidP="00C17D2A">
              <w:pPr>
                <w:pStyle w:val="Bulletindent1"/>
                <w:numPr>
                  <w:ilvl w:val="0"/>
                  <w:numId w:val="0"/>
                </w:numPr>
                <w:ind w:left="2629"/>
              </w:pPr>
              <w:r w:rsidRPr="00C17D2A">
                <w:t>It was agreed that h</w:t>
              </w:r>
              <w:r w:rsidR="00841566">
                <w:t>is</w:t>
              </w:r>
              <w:r w:rsidRPr="00C17D2A">
                <w:t xml:space="preserve"> declaration would not prevent Dr </w:t>
              </w:r>
              <w:r w:rsidR="00841566">
                <w:t>Byrne</w:t>
              </w:r>
              <w:r w:rsidRPr="00C17D2A">
                <w:t xml:space="preserve"> from providing expert advice to the committee.</w:t>
              </w:r>
            </w:p>
            <w:p w14:paraId="61BFBE37" w14:textId="40E1CF94" w:rsidR="00841566" w:rsidRPr="00C17D2A" w:rsidRDefault="00841566" w:rsidP="00841566">
              <w:pPr>
                <w:pStyle w:val="Bulletindent1"/>
                <w:numPr>
                  <w:ilvl w:val="0"/>
                  <w:numId w:val="39"/>
                </w:numPr>
              </w:pPr>
              <w:r w:rsidRPr="00C17D2A">
                <w:lastRenderedPageBreak/>
                <w:t>Dr</w:t>
              </w:r>
              <w:r>
                <w:t xml:space="preserve"> </w:t>
              </w:r>
              <w:r w:rsidRPr="00841566">
                <w:t xml:space="preserve">Ian Boon </w:t>
              </w:r>
              <w:r w:rsidRPr="00C17D2A">
                <w:t>has declared a</w:t>
              </w:r>
              <w:r>
                <w:t>n</w:t>
              </w:r>
              <w:r w:rsidRPr="00C17D2A">
                <w:t xml:space="preserve"> </w:t>
              </w:r>
              <w:r>
                <w:t>indirect</w:t>
              </w:r>
              <w:r w:rsidRPr="00C17D2A">
                <w:t xml:space="preserve"> interest as he</w:t>
              </w:r>
              <w:r>
                <w:t xml:space="preserve"> provided c</w:t>
              </w:r>
              <w:r w:rsidRPr="00841566">
                <w:t>onsultancy to Mirada Medical Ltd</w:t>
              </w:r>
              <w:r>
                <w:t>.</w:t>
              </w:r>
            </w:p>
            <w:p w14:paraId="13F12D08" w14:textId="28909FAB" w:rsidR="00841566" w:rsidRPr="00C17D2A" w:rsidRDefault="00841566" w:rsidP="00841566">
              <w:pPr>
                <w:pStyle w:val="Bulletindent1"/>
                <w:numPr>
                  <w:ilvl w:val="0"/>
                  <w:numId w:val="0"/>
                </w:numPr>
                <w:ind w:left="2629"/>
              </w:pPr>
              <w:r w:rsidRPr="00C17D2A">
                <w:t>It was agreed that h</w:t>
              </w:r>
              <w:r>
                <w:t>is</w:t>
              </w:r>
              <w:r w:rsidRPr="00C17D2A">
                <w:t xml:space="preserve"> declaration would not prevent Dr </w:t>
              </w:r>
              <w:r>
                <w:t>Boon</w:t>
              </w:r>
              <w:r w:rsidRPr="00C17D2A">
                <w:t xml:space="preserve"> from providing expert advice to the committee.</w:t>
              </w:r>
            </w:p>
            <w:p w14:paraId="23D5A48E" w14:textId="02D05241" w:rsidR="00841566" w:rsidRDefault="00841566" w:rsidP="00841566">
              <w:pPr>
                <w:pStyle w:val="Bulletindent1"/>
                <w:numPr>
                  <w:ilvl w:val="0"/>
                  <w:numId w:val="39"/>
                </w:numPr>
              </w:pPr>
              <w:r w:rsidRPr="00C17D2A">
                <w:t>Dr</w:t>
              </w:r>
              <w:r>
                <w:t xml:space="preserve"> </w:t>
              </w:r>
              <w:r w:rsidRPr="00841566">
                <w:t xml:space="preserve">Stephen Tozer-Loft </w:t>
              </w:r>
              <w:r w:rsidRPr="00C17D2A">
                <w:t>has declared a</w:t>
              </w:r>
              <w:r>
                <w:t>n</w:t>
              </w:r>
              <w:r w:rsidRPr="00C17D2A">
                <w:t xml:space="preserve"> </w:t>
              </w:r>
              <w:r>
                <w:t>indirect</w:t>
              </w:r>
              <w:r w:rsidRPr="00C17D2A">
                <w:t xml:space="preserve"> interest as he</w:t>
              </w:r>
              <w:r>
                <w:t xml:space="preserve"> </w:t>
              </w:r>
              <w:r w:rsidR="00AC240C">
                <w:t xml:space="preserve">has a </w:t>
              </w:r>
              <w:r>
                <w:t>s</w:t>
              </w:r>
              <w:r w:rsidRPr="00841566">
                <w:t>alaried employment as a Clinical Scientist (Head of Radiotherapy Physics) at Sheffield Teaching Hospitals NHS Foundation Trust.</w:t>
              </w:r>
              <w:r>
                <w:t xml:space="preserve"> He is </w:t>
              </w:r>
              <w:r w:rsidRPr="00841566">
                <w:t>therefore a user and an administrator of the computer system (</w:t>
              </w:r>
              <w:proofErr w:type="spellStart"/>
              <w:r w:rsidRPr="00841566">
                <w:t>ProKnow</w:t>
              </w:r>
              <w:proofErr w:type="spellEnd"/>
              <w:r w:rsidRPr="00841566">
                <w:t>)</w:t>
              </w:r>
              <w:r w:rsidR="00AC240C">
                <w:t>.</w:t>
              </w:r>
            </w:p>
            <w:p w14:paraId="3A77643B" w14:textId="77777777" w:rsidR="00AC240C" w:rsidRDefault="00AC240C" w:rsidP="00841566">
              <w:pPr>
                <w:pStyle w:val="Bulletindent1"/>
                <w:numPr>
                  <w:ilvl w:val="0"/>
                  <w:numId w:val="0"/>
                </w:numPr>
                <w:ind w:left="2629"/>
              </w:pPr>
              <w:r>
                <w:t xml:space="preserve">Dr </w:t>
              </w:r>
              <w:r w:rsidRPr="00841566">
                <w:t xml:space="preserve">Tozer-Loft </w:t>
              </w:r>
              <w:r w:rsidRPr="00C17D2A">
                <w:t xml:space="preserve">has </w:t>
              </w:r>
              <w:r>
                <w:t xml:space="preserve">also </w:t>
              </w:r>
              <w:r w:rsidRPr="00C17D2A">
                <w:t>declared a</w:t>
              </w:r>
              <w:r>
                <w:t xml:space="preserve"> direct non-financial</w:t>
              </w:r>
              <w:r w:rsidRPr="00C17D2A">
                <w:t xml:space="preserve"> interest as he</w:t>
              </w:r>
              <w:r>
                <w:t xml:space="preserve"> is a m</w:t>
              </w:r>
              <w:r w:rsidRPr="00AC240C">
                <w:t xml:space="preserve">ember of IPEM’s Professional Standards Group which has been involved in assisting the rollout and implementation of </w:t>
              </w:r>
              <w:proofErr w:type="spellStart"/>
              <w:r w:rsidRPr="00AC240C">
                <w:t>ProKnow</w:t>
              </w:r>
              <w:proofErr w:type="spellEnd"/>
              <w:r w:rsidRPr="00AC240C">
                <w:t xml:space="preserve"> nationally.</w:t>
              </w:r>
              <w:r>
                <w:t xml:space="preserve"> </w:t>
              </w:r>
            </w:p>
            <w:p w14:paraId="123E3A08" w14:textId="59EAD90C" w:rsidR="00841566" w:rsidRPr="00C17D2A" w:rsidRDefault="00841566" w:rsidP="00AA5038">
              <w:pPr>
                <w:pStyle w:val="Bulletindent1"/>
                <w:numPr>
                  <w:ilvl w:val="0"/>
                  <w:numId w:val="0"/>
                </w:numPr>
                <w:ind w:left="2629"/>
              </w:pPr>
              <w:r w:rsidRPr="00C17D2A">
                <w:t>It was agreed that h</w:t>
              </w:r>
              <w:r>
                <w:t>is</w:t>
              </w:r>
              <w:r w:rsidRPr="00C17D2A">
                <w:t xml:space="preserve"> declaration would not prevent </w:t>
              </w:r>
              <w:r w:rsidR="00AC240C" w:rsidRPr="00841566">
                <w:t>Tozer-Loft</w:t>
              </w:r>
              <w:r w:rsidR="00AC240C">
                <w:t xml:space="preserve"> </w:t>
              </w:r>
              <w:r w:rsidRPr="00C17D2A">
                <w:t>from providing expert advice to the committee.</w:t>
              </w:r>
            </w:p>
            <w:p w14:paraId="5400A233" w14:textId="21958311" w:rsidR="00C17D2A" w:rsidRPr="00E814BC" w:rsidRDefault="00D21B59" w:rsidP="00AA5038">
              <w:pPr>
                <w:pStyle w:val="Bulletindent1"/>
                <w:numPr>
                  <w:ilvl w:val="0"/>
                  <w:numId w:val="0"/>
                </w:numPr>
                <w:ind w:left="2269" w:hanging="284"/>
              </w:pPr>
              <w:r>
                <w:t>No other interests were declared at the meeting.</w:t>
              </w:r>
            </w:p>
          </w:sdtContent>
        </w:sdt>
      </w:sdtContent>
    </w:sdt>
    <w:p w14:paraId="5F54F0F3" w14:textId="0D38F2E0" w:rsidR="00D21B59" w:rsidRPr="00C959F5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C959F5">
        <w:t xml:space="preserve">The Chair led a discussion </w:t>
      </w:r>
      <w:sdt>
        <w:sdtPr>
          <w:id w:val="-733539734"/>
          <w:placeholder>
            <w:docPart w:val="3269ABFACA254DC499589264710566F7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6C65C4">
            <w:t>of the evidence presented to the committee.</w:t>
          </w:r>
        </w:sdtContent>
      </w:sdt>
      <w:r w:rsidRPr="00C959F5">
        <w:t xml:space="preserve"> This information was presented to the committee by </w:t>
      </w:r>
      <w:r w:rsidR="006C65C4" w:rsidRPr="006C65C4">
        <w:t xml:space="preserve">Prof </w:t>
      </w:r>
      <w:proofErr w:type="spellStart"/>
      <w:r w:rsidR="006C65C4" w:rsidRPr="006C65C4">
        <w:t>Huseyin</w:t>
      </w:r>
      <w:proofErr w:type="spellEnd"/>
      <w:r w:rsidR="006C65C4" w:rsidRPr="006C65C4">
        <w:t xml:space="preserve"> Naci </w:t>
      </w:r>
      <w:r w:rsidRPr="0021786B">
        <w:t xml:space="preserve">and </w:t>
      </w:r>
      <w:r w:rsidR="00AC240C" w:rsidRPr="00AC240C">
        <w:t>Dr John Byrne</w:t>
      </w:r>
      <w:r>
        <w:t>.</w:t>
      </w:r>
      <w:r w:rsidR="00AC240C">
        <w:t xml:space="preserve"> </w:t>
      </w:r>
    </w:p>
    <w:p w14:paraId="58AC7C6F" w14:textId="25432C24" w:rsidR="00D21B59" w:rsidRDefault="00D21B59" w:rsidP="00C103FD">
      <w:pPr>
        <w:pStyle w:val="Level2numbered"/>
        <w:numPr>
          <w:ilvl w:val="1"/>
          <w:numId w:val="38"/>
        </w:numPr>
        <w:spacing w:after="0"/>
      </w:pPr>
      <w:r w:rsidRPr="001F551E">
        <w:t xml:space="preserve">Part 2 </w:t>
      </w:r>
      <w:r>
        <w:t>–</w:t>
      </w:r>
      <w:r w:rsidR="00C103FD">
        <w:t xml:space="preserve"> </w:t>
      </w:r>
      <w:r w:rsidRPr="001F551E">
        <w:t>Closed session (company representatives, external group</w:t>
      </w:r>
      <w:r w:rsidR="00C103FD">
        <w:t xml:space="preserve"> </w:t>
      </w:r>
      <w:r w:rsidRPr="001F551E">
        <w:t>representatives and members of the public were asked to leave the meeting)</w:t>
      </w:r>
      <w:r>
        <w:t>.</w:t>
      </w:r>
    </w:p>
    <w:p w14:paraId="1D0127D0" w14:textId="77777777" w:rsidR="00C103FD" w:rsidRPr="001F551E" w:rsidRDefault="00C103FD" w:rsidP="00C103FD">
      <w:pPr>
        <w:pStyle w:val="Level2numbered"/>
        <w:numPr>
          <w:ilvl w:val="0"/>
          <w:numId w:val="0"/>
        </w:numPr>
        <w:spacing w:after="0"/>
        <w:ind w:left="1070"/>
      </w:pPr>
    </w:p>
    <w:p w14:paraId="6C2E8636" w14:textId="7B5A827B" w:rsidR="00D21B59" w:rsidRPr="001F551E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1F551E">
        <w:t xml:space="preserve">The committee then agreed on the content of the </w:t>
      </w:r>
      <w:r w:rsidR="005216A2" w:rsidRPr="005216A2">
        <w:t>draft Early Value Assessment</w:t>
      </w:r>
      <w:r w:rsidR="005216A2">
        <w:t>.</w:t>
      </w:r>
      <w:r w:rsidR="005216A2" w:rsidRPr="005216A2">
        <w:t xml:space="preserve"> </w:t>
      </w:r>
      <w:r w:rsidRPr="001F551E">
        <w:t xml:space="preserve">The committee decision was reached </w:t>
      </w:r>
      <w:sdt>
        <w:sdtPr>
          <w:id w:val="-1535032335"/>
          <w:placeholder>
            <w:docPart w:val="4FF3A281235E488A8A07CB1D35456E53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>
            <w:t>by consensus.</w:t>
          </w:r>
        </w:sdtContent>
      </w:sdt>
    </w:p>
    <w:p w14:paraId="4FDFC84B" w14:textId="780B460F" w:rsidR="00D21B59" w:rsidRDefault="00D21B59" w:rsidP="00D21B59">
      <w:pPr>
        <w:pStyle w:val="Level3numbered"/>
        <w:numPr>
          <w:ilvl w:val="2"/>
          <w:numId w:val="38"/>
        </w:numPr>
        <w:ind w:left="2155" w:hanging="737"/>
      </w:pPr>
      <w:r w:rsidRPr="001F551E">
        <w:t>The committee asked the NICE technical team to prepare th</w:t>
      </w:r>
      <w:r w:rsidR="005216A2">
        <w:t>e draft</w:t>
      </w:r>
      <w:r w:rsidR="005216A2" w:rsidRPr="005671FE">
        <w:t xml:space="preserve"> Early Value Assessment</w:t>
      </w:r>
      <w:r w:rsidRPr="001F551E">
        <w:t xml:space="preserve"> line with their </w:t>
      </w:r>
      <w:r w:rsidRPr="00C02D61">
        <w:t>decisions.</w:t>
      </w:r>
    </w:p>
    <w:p w14:paraId="04DEBF54" w14:textId="77777777" w:rsidR="003F7571" w:rsidRPr="00C02D61" w:rsidRDefault="003F7571" w:rsidP="00D21B59">
      <w:pPr>
        <w:pStyle w:val="Level3numbered"/>
        <w:numPr>
          <w:ilvl w:val="0"/>
          <w:numId w:val="0"/>
        </w:numPr>
      </w:pPr>
    </w:p>
    <w:p w14:paraId="7C336D19" w14:textId="32938187" w:rsidR="009B5D1C" w:rsidRPr="00C02D61" w:rsidRDefault="005216A2" w:rsidP="00930F26">
      <w:pPr>
        <w:pStyle w:val="Heading2"/>
      </w:pPr>
      <w:r>
        <w:t>6</w:t>
      </w:r>
      <w:r w:rsidR="002A2CC8">
        <w:t xml:space="preserve">. </w:t>
      </w:r>
      <w:r w:rsidR="00236AD0" w:rsidRPr="00C02D61">
        <w:t>Date of the next meeting</w:t>
      </w:r>
    </w:p>
    <w:p w14:paraId="64D25066" w14:textId="61B133C5" w:rsidR="00135794" w:rsidRPr="001F551E" w:rsidRDefault="007507BD" w:rsidP="00087876">
      <w:pPr>
        <w:pStyle w:val="Paragraphnonumbers"/>
      </w:pPr>
      <w:r w:rsidRPr="001F551E">
        <w:t xml:space="preserve">The next </w:t>
      </w:r>
      <w:r w:rsidR="00C103FD">
        <w:t xml:space="preserve">virtual </w:t>
      </w:r>
      <w:r w:rsidRPr="001F551E">
        <w:t xml:space="preserve">meeting of the </w:t>
      </w:r>
      <w:sdt>
        <w:sdtPr>
          <w:id w:val="-387804847"/>
          <w:placeholder>
            <w:docPart w:val="C0B0C99D82F74560B4C391F031AD11F6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565F33">
            <w:t>Medical Technologies Advisory Committee (MTAC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A78AC404AC4242E28F730365FBF6835D"/>
          </w:placeholder>
        </w:sdtPr>
        <w:sdtEndPr/>
        <w:sdtContent>
          <w:r w:rsidR="00AC240C">
            <w:t>17</w:t>
          </w:r>
          <w:r w:rsidR="00AC240C" w:rsidRPr="00AC240C">
            <w:rPr>
              <w:vertAlign w:val="superscript"/>
            </w:rPr>
            <w:t>th</w:t>
          </w:r>
          <w:r w:rsidR="00AC240C">
            <w:t xml:space="preserve"> February</w:t>
          </w:r>
          <w:r w:rsidR="00565F33">
            <w:t xml:space="preserve"> 202</w:t>
          </w:r>
          <w:r w:rsidR="005216A2">
            <w:t>3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A67C939D84AE47BF900F29FDF4493F78"/>
          </w:placeholder>
        </w:sdtPr>
        <w:sdtEndPr/>
        <w:sdtContent>
          <w:r w:rsidR="005216A2">
            <w:t>09</w:t>
          </w:r>
          <w:r w:rsidR="00565F33">
            <w:t>:00am</w:t>
          </w:r>
        </w:sdtContent>
      </w:sdt>
      <w:r w:rsidR="00236AD0" w:rsidRPr="001F551E">
        <w:t>.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AE50" w14:textId="77777777" w:rsidR="0057580C" w:rsidRDefault="0057580C" w:rsidP="006231D3">
      <w:r>
        <w:separator/>
      </w:r>
    </w:p>
  </w:endnote>
  <w:endnote w:type="continuationSeparator" w:id="0">
    <w:p w14:paraId="0464049C" w14:textId="77777777" w:rsidR="0057580C" w:rsidRDefault="0057580C" w:rsidP="006231D3">
      <w:r>
        <w:continuationSeparator/>
      </w:r>
    </w:p>
  </w:endnote>
  <w:endnote w:type="continuationNotice" w:id="1">
    <w:p w14:paraId="18B4DF10" w14:textId="77777777" w:rsidR="0057580C" w:rsidRDefault="0057580C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FFF34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43AE4E49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61C994B0" wp14:editId="0D5A08DF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0FE2755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35F7" w14:textId="77777777" w:rsidR="0057580C" w:rsidRDefault="0057580C" w:rsidP="006231D3">
      <w:r>
        <w:separator/>
      </w:r>
    </w:p>
  </w:footnote>
  <w:footnote w:type="continuationSeparator" w:id="0">
    <w:p w14:paraId="466C8944" w14:textId="77777777" w:rsidR="0057580C" w:rsidRDefault="0057580C" w:rsidP="006231D3">
      <w:r>
        <w:continuationSeparator/>
      </w:r>
    </w:p>
  </w:footnote>
  <w:footnote w:type="continuationNotice" w:id="1">
    <w:p w14:paraId="02F3E6AE" w14:textId="77777777" w:rsidR="0057580C" w:rsidRDefault="0057580C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2A7D0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2F8E041" wp14:editId="00C00698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EC03EF"/>
    <w:multiLevelType w:val="hybridMultilevel"/>
    <w:tmpl w:val="D7C06CD8"/>
    <w:lvl w:ilvl="0" w:tplc="2430A7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3" w15:restartNumberingAfterBreak="0">
    <w:nsid w:val="0A423556"/>
    <w:multiLevelType w:val="hybridMultilevel"/>
    <w:tmpl w:val="1188D056"/>
    <w:lvl w:ilvl="0" w:tplc="51B646F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881C70"/>
    <w:multiLevelType w:val="hybridMultilevel"/>
    <w:tmpl w:val="2D243DCA"/>
    <w:lvl w:ilvl="0" w:tplc="62C49414">
      <w:numFmt w:val="bullet"/>
      <w:lvlText w:val=""/>
      <w:lvlJc w:val="left"/>
      <w:pPr>
        <w:ind w:left="25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337E15"/>
    <w:multiLevelType w:val="multilevel"/>
    <w:tmpl w:val="9DE2975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0" w15:restartNumberingAfterBreak="0">
    <w:nsid w:val="294E3F72"/>
    <w:multiLevelType w:val="multilevel"/>
    <w:tmpl w:val="605ADE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36" w:hanging="1800"/>
      </w:pPr>
      <w:rPr>
        <w:rFonts w:hint="default"/>
      </w:rPr>
    </w:lvl>
  </w:abstractNum>
  <w:abstractNum w:abstractNumId="21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762F5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3" w15:restartNumberingAfterBreak="0">
    <w:nsid w:val="3775521F"/>
    <w:multiLevelType w:val="hybridMultilevel"/>
    <w:tmpl w:val="5A5CF2B0"/>
    <w:lvl w:ilvl="0" w:tplc="2DCC6F3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4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5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265251"/>
    <w:multiLevelType w:val="hybridMultilevel"/>
    <w:tmpl w:val="671AD8A8"/>
    <w:lvl w:ilvl="0" w:tplc="BE1A9AAC"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7" w15:restartNumberingAfterBreak="0">
    <w:nsid w:val="460D2160"/>
    <w:multiLevelType w:val="multilevel"/>
    <w:tmpl w:val="5466359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28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9" w15:restartNumberingAfterBreak="0">
    <w:nsid w:val="54520705"/>
    <w:multiLevelType w:val="multilevel"/>
    <w:tmpl w:val="E6E8E5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0" w15:restartNumberingAfterBreak="0">
    <w:nsid w:val="565B265F"/>
    <w:multiLevelType w:val="multilevel"/>
    <w:tmpl w:val="18FE490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1" w15:restartNumberingAfterBreak="0">
    <w:nsid w:val="5987595C"/>
    <w:multiLevelType w:val="hybridMultilevel"/>
    <w:tmpl w:val="ED7C5FE4"/>
    <w:lvl w:ilvl="0" w:tplc="E6747DEA">
      <w:start w:val="4"/>
      <w:numFmt w:val="bullet"/>
      <w:lvlText w:val=""/>
      <w:lvlJc w:val="left"/>
      <w:pPr>
        <w:ind w:left="2345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32" w15:restartNumberingAfterBreak="0">
    <w:nsid w:val="5B4701A0"/>
    <w:multiLevelType w:val="multilevel"/>
    <w:tmpl w:val="22E067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3" w15:restartNumberingAfterBreak="0">
    <w:nsid w:val="66701527"/>
    <w:multiLevelType w:val="multilevel"/>
    <w:tmpl w:val="D8D88E5A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83036D4"/>
    <w:multiLevelType w:val="hybridMultilevel"/>
    <w:tmpl w:val="E3527B5E"/>
    <w:lvl w:ilvl="0" w:tplc="A956DF80">
      <w:start w:val="5"/>
      <w:numFmt w:val="bullet"/>
      <w:lvlText w:val=""/>
      <w:lvlJc w:val="left"/>
      <w:pPr>
        <w:ind w:left="2629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abstractNum w:abstractNumId="35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171544"/>
    <w:multiLevelType w:val="multilevel"/>
    <w:tmpl w:val="06065B3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80" w:hanging="1800"/>
      </w:pPr>
      <w:rPr>
        <w:rFonts w:hint="default"/>
      </w:rPr>
    </w:lvl>
  </w:abstractNum>
  <w:abstractNum w:abstractNumId="37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734326"/>
    <w:multiLevelType w:val="hybridMultilevel"/>
    <w:tmpl w:val="7FE288CC"/>
    <w:lvl w:ilvl="0" w:tplc="FA7034A8">
      <w:start w:val="2"/>
      <w:numFmt w:val="bullet"/>
      <w:lvlText w:val=""/>
      <w:lvlJc w:val="left"/>
      <w:pPr>
        <w:ind w:left="1430" w:hanging="360"/>
      </w:pPr>
      <w:rPr>
        <w:rFonts w:ascii="Symbol" w:eastAsiaTheme="majorEastAsia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num w:numId="1" w16cid:durableId="470173392">
    <w:abstractNumId w:val="25"/>
  </w:num>
  <w:num w:numId="2" w16cid:durableId="866216742">
    <w:abstractNumId w:val="18"/>
  </w:num>
  <w:num w:numId="3" w16cid:durableId="237516896">
    <w:abstractNumId w:val="28"/>
  </w:num>
  <w:num w:numId="4" w16cid:durableId="976954812">
    <w:abstractNumId w:val="21"/>
  </w:num>
  <w:num w:numId="5" w16cid:durableId="502479614">
    <w:abstractNumId w:val="33"/>
  </w:num>
  <w:num w:numId="6" w16cid:durableId="130901604">
    <w:abstractNumId w:val="37"/>
  </w:num>
  <w:num w:numId="7" w16cid:durableId="1173297811">
    <w:abstractNumId w:val="10"/>
  </w:num>
  <w:num w:numId="8" w16cid:durableId="1236740287">
    <w:abstractNumId w:val="14"/>
  </w:num>
  <w:num w:numId="9" w16cid:durableId="819616336">
    <w:abstractNumId w:val="35"/>
  </w:num>
  <w:num w:numId="10" w16cid:durableId="1789351810">
    <w:abstractNumId w:val="33"/>
  </w:num>
  <w:num w:numId="11" w16cid:durableId="347487787">
    <w:abstractNumId w:val="33"/>
  </w:num>
  <w:num w:numId="12" w16cid:durableId="1922399368">
    <w:abstractNumId w:val="33"/>
  </w:num>
  <w:num w:numId="13" w16cid:durableId="1733385123">
    <w:abstractNumId w:val="16"/>
  </w:num>
  <w:num w:numId="14" w16cid:durableId="1661496813">
    <w:abstractNumId w:val="24"/>
  </w:num>
  <w:num w:numId="15" w16cid:durableId="425420020">
    <w:abstractNumId w:val="12"/>
  </w:num>
  <w:num w:numId="16" w16cid:durableId="25298021">
    <w:abstractNumId w:val="17"/>
  </w:num>
  <w:num w:numId="17" w16cid:durableId="1494107557">
    <w:abstractNumId w:val="9"/>
  </w:num>
  <w:num w:numId="18" w16cid:durableId="1330207330">
    <w:abstractNumId w:val="7"/>
  </w:num>
  <w:num w:numId="19" w16cid:durableId="1141849254">
    <w:abstractNumId w:val="6"/>
  </w:num>
  <w:num w:numId="20" w16cid:durableId="1487936915">
    <w:abstractNumId w:val="5"/>
  </w:num>
  <w:num w:numId="21" w16cid:durableId="1351957252">
    <w:abstractNumId w:val="4"/>
  </w:num>
  <w:num w:numId="22" w16cid:durableId="537662107">
    <w:abstractNumId w:val="8"/>
  </w:num>
  <w:num w:numId="23" w16cid:durableId="785124907">
    <w:abstractNumId w:val="3"/>
  </w:num>
  <w:num w:numId="24" w16cid:durableId="1197810236">
    <w:abstractNumId w:val="2"/>
  </w:num>
  <w:num w:numId="25" w16cid:durableId="1097753463">
    <w:abstractNumId w:val="1"/>
  </w:num>
  <w:num w:numId="26" w16cid:durableId="1539200818">
    <w:abstractNumId w:val="0"/>
  </w:num>
  <w:num w:numId="27" w16cid:durableId="98134858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3410066">
    <w:abstractNumId w:val="15"/>
  </w:num>
  <w:num w:numId="29" w16cid:durableId="1906258997">
    <w:abstractNumId w:val="20"/>
  </w:num>
  <w:num w:numId="30" w16cid:durableId="1255700234">
    <w:abstractNumId w:val="19"/>
  </w:num>
  <w:num w:numId="31" w16cid:durableId="1300112585">
    <w:abstractNumId w:val="32"/>
  </w:num>
  <w:num w:numId="32" w16cid:durableId="2001805951">
    <w:abstractNumId w:val="22"/>
  </w:num>
  <w:num w:numId="33" w16cid:durableId="918951270">
    <w:abstractNumId w:val="36"/>
  </w:num>
  <w:num w:numId="34" w16cid:durableId="371928555">
    <w:abstractNumId w:val="29"/>
  </w:num>
  <w:num w:numId="35" w16cid:durableId="2121801026">
    <w:abstractNumId w:val="11"/>
  </w:num>
  <w:num w:numId="36" w16cid:durableId="2073113980">
    <w:abstractNumId w:val="13"/>
  </w:num>
  <w:num w:numId="37" w16cid:durableId="1595825392">
    <w:abstractNumId w:val="27"/>
  </w:num>
  <w:num w:numId="38" w16cid:durableId="252596666">
    <w:abstractNumId w:val="30"/>
  </w:num>
  <w:num w:numId="39" w16cid:durableId="1206405557">
    <w:abstractNumId w:val="34"/>
  </w:num>
  <w:num w:numId="40" w16cid:durableId="1342271391">
    <w:abstractNumId w:val="31"/>
  </w:num>
  <w:num w:numId="41" w16cid:durableId="1197545903">
    <w:abstractNumId w:val="1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69116445">
    <w:abstractNumId w:val="34"/>
  </w:num>
  <w:num w:numId="43" w16cid:durableId="1346247146">
    <w:abstractNumId w:val="26"/>
  </w:num>
  <w:num w:numId="44" w16cid:durableId="373425092">
    <w:abstractNumId w:val="23"/>
  </w:num>
  <w:num w:numId="45" w16cid:durableId="1436560046">
    <w:abstractNumId w:val="3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57580C"/>
    <w:rsid w:val="000245FF"/>
    <w:rsid w:val="0002668A"/>
    <w:rsid w:val="00031524"/>
    <w:rsid w:val="00040BED"/>
    <w:rsid w:val="00040D41"/>
    <w:rsid w:val="000411A2"/>
    <w:rsid w:val="00044FC1"/>
    <w:rsid w:val="00045519"/>
    <w:rsid w:val="0004621C"/>
    <w:rsid w:val="00053C24"/>
    <w:rsid w:val="000627B6"/>
    <w:rsid w:val="00080C80"/>
    <w:rsid w:val="00083CF9"/>
    <w:rsid w:val="00085585"/>
    <w:rsid w:val="000860E1"/>
    <w:rsid w:val="00087876"/>
    <w:rsid w:val="000A3C2F"/>
    <w:rsid w:val="000A687D"/>
    <w:rsid w:val="000B7345"/>
    <w:rsid w:val="000C05C3"/>
    <w:rsid w:val="000C3DEA"/>
    <w:rsid w:val="000C4E08"/>
    <w:rsid w:val="000D1197"/>
    <w:rsid w:val="000F04B6"/>
    <w:rsid w:val="0010461D"/>
    <w:rsid w:val="001079E3"/>
    <w:rsid w:val="00107EAC"/>
    <w:rsid w:val="0011038B"/>
    <w:rsid w:val="00112212"/>
    <w:rsid w:val="00112839"/>
    <w:rsid w:val="00113876"/>
    <w:rsid w:val="0012100C"/>
    <w:rsid w:val="001220B1"/>
    <w:rsid w:val="00126AB2"/>
    <w:rsid w:val="001324F5"/>
    <w:rsid w:val="00135794"/>
    <w:rsid w:val="0014142F"/>
    <w:rsid w:val="001420B9"/>
    <w:rsid w:val="0014547C"/>
    <w:rsid w:val="00147489"/>
    <w:rsid w:val="0015416B"/>
    <w:rsid w:val="00161397"/>
    <w:rsid w:val="001662DA"/>
    <w:rsid w:val="00167902"/>
    <w:rsid w:val="0018333E"/>
    <w:rsid w:val="00193E03"/>
    <w:rsid w:val="00195A7D"/>
    <w:rsid w:val="00196E93"/>
    <w:rsid w:val="001A18CE"/>
    <w:rsid w:val="001C38B8"/>
    <w:rsid w:val="001C5FB8"/>
    <w:rsid w:val="001D769D"/>
    <w:rsid w:val="001E1376"/>
    <w:rsid w:val="001E48D7"/>
    <w:rsid w:val="001F2404"/>
    <w:rsid w:val="001F551E"/>
    <w:rsid w:val="00203456"/>
    <w:rsid w:val="002036CD"/>
    <w:rsid w:val="002038C6"/>
    <w:rsid w:val="00204ECE"/>
    <w:rsid w:val="00205638"/>
    <w:rsid w:val="00216F0C"/>
    <w:rsid w:val="0021786B"/>
    <w:rsid w:val="0022082C"/>
    <w:rsid w:val="002228E3"/>
    <w:rsid w:val="00223637"/>
    <w:rsid w:val="00223D1E"/>
    <w:rsid w:val="0022682F"/>
    <w:rsid w:val="00236AD0"/>
    <w:rsid w:val="00240933"/>
    <w:rsid w:val="00250F16"/>
    <w:rsid w:val="0025494A"/>
    <w:rsid w:val="00260677"/>
    <w:rsid w:val="00261816"/>
    <w:rsid w:val="00262044"/>
    <w:rsid w:val="00262903"/>
    <w:rsid w:val="002748D1"/>
    <w:rsid w:val="00277DAE"/>
    <w:rsid w:val="00284D69"/>
    <w:rsid w:val="002917D3"/>
    <w:rsid w:val="00296305"/>
    <w:rsid w:val="002A2CC8"/>
    <w:rsid w:val="002A579C"/>
    <w:rsid w:val="002B5720"/>
    <w:rsid w:val="002B76EF"/>
    <w:rsid w:val="002C258D"/>
    <w:rsid w:val="002C3A19"/>
    <w:rsid w:val="002C660B"/>
    <w:rsid w:val="002C7A84"/>
    <w:rsid w:val="002D1A7F"/>
    <w:rsid w:val="002F3D4E"/>
    <w:rsid w:val="002F5606"/>
    <w:rsid w:val="002F61EB"/>
    <w:rsid w:val="0030059A"/>
    <w:rsid w:val="003136A0"/>
    <w:rsid w:val="00337868"/>
    <w:rsid w:val="003448B3"/>
    <w:rsid w:val="00344EA6"/>
    <w:rsid w:val="003476F2"/>
    <w:rsid w:val="00350071"/>
    <w:rsid w:val="00350483"/>
    <w:rsid w:val="00350622"/>
    <w:rsid w:val="00355B38"/>
    <w:rsid w:val="00360116"/>
    <w:rsid w:val="00362F3D"/>
    <w:rsid w:val="003660BC"/>
    <w:rsid w:val="00366C71"/>
    <w:rsid w:val="00370813"/>
    <w:rsid w:val="00377867"/>
    <w:rsid w:val="00380DD5"/>
    <w:rsid w:val="00384E95"/>
    <w:rsid w:val="003965A8"/>
    <w:rsid w:val="003967C4"/>
    <w:rsid w:val="003A2CF7"/>
    <w:rsid w:val="003A496F"/>
    <w:rsid w:val="003A4E3F"/>
    <w:rsid w:val="003A4F8A"/>
    <w:rsid w:val="003C1D05"/>
    <w:rsid w:val="003C2EEF"/>
    <w:rsid w:val="003D0F29"/>
    <w:rsid w:val="003D4563"/>
    <w:rsid w:val="003D5F9F"/>
    <w:rsid w:val="003E005F"/>
    <w:rsid w:val="003E0FC8"/>
    <w:rsid w:val="003E3BA6"/>
    <w:rsid w:val="003E3EF6"/>
    <w:rsid w:val="003E5516"/>
    <w:rsid w:val="003E65BA"/>
    <w:rsid w:val="003F4378"/>
    <w:rsid w:val="003F5516"/>
    <w:rsid w:val="003F7571"/>
    <w:rsid w:val="00402715"/>
    <w:rsid w:val="00402DFB"/>
    <w:rsid w:val="00406301"/>
    <w:rsid w:val="00410E8B"/>
    <w:rsid w:val="00411B9A"/>
    <w:rsid w:val="00422523"/>
    <w:rsid w:val="00436657"/>
    <w:rsid w:val="004366CD"/>
    <w:rsid w:val="00444208"/>
    <w:rsid w:val="00444D16"/>
    <w:rsid w:val="004479FF"/>
    <w:rsid w:val="00451599"/>
    <w:rsid w:val="00456A6D"/>
    <w:rsid w:val="0046272D"/>
    <w:rsid w:val="00463336"/>
    <w:rsid w:val="00463370"/>
    <w:rsid w:val="00465E35"/>
    <w:rsid w:val="004664A6"/>
    <w:rsid w:val="0048228B"/>
    <w:rsid w:val="0049029B"/>
    <w:rsid w:val="00490FB4"/>
    <w:rsid w:val="004A1D05"/>
    <w:rsid w:val="004B45D0"/>
    <w:rsid w:val="004B79B6"/>
    <w:rsid w:val="004C2BC5"/>
    <w:rsid w:val="004E02E2"/>
    <w:rsid w:val="004E78D9"/>
    <w:rsid w:val="004F0682"/>
    <w:rsid w:val="004F6A5C"/>
    <w:rsid w:val="00507F46"/>
    <w:rsid w:val="00520CA3"/>
    <w:rsid w:val="005216A2"/>
    <w:rsid w:val="005268D2"/>
    <w:rsid w:val="005360C8"/>
    <w:rsid w:val="005419E1"/>
    <w:rsid w:val="00551445"/>
    <w:rsid w:val="00556AD2"/>
    <w:rsid w:val="005647ED"/>
    <w:rsid w:val="00565F33"/>
    <w:rsid w:val="0057580C"/>
    <w:rsid w:val="00575CA3"/>
    <w:rsid w:val="0058281A"/>
    <w:rsid w:val="00593560"/>
    <w:rsid w:val="00595798"/>
    <w:rsid w:val="00596F1C"/>
    <w:rsid w:val="005A0BBB"/>
    <w:rsid w:val="005A21EC"/>
    <w:rsid w:val="005B2E56"/>
    <w:rsid w:val="005C0A14"/>
    <w:rsid w:val="005C33A0"/>
    <w:rsid w:val="005D2B46"/>
    <w:rsid w:val="005E1369"/>
    <w:rsid w:val="005E24AD"/>
    <w:rsid w:val="005E2873"/>
    <w:rsid w:val="005E2FA2"/>
    <w:rsid w:val="005E457F"/>
    <w:rsid w:val="005E5210"/>
    <w:rsid w:val="005E6537"/>
    <w:rsid w:val="005F7593"/>
    <w:rsid w:val="00603397"/>
    <w:rsid w:val="00611CB1"/>
    <w:rsid w:val="00613786"/>
    <w:rsid w:val="006231D3"/>
    <w:rsid w:val="006268A7"/>
    <w:rsid w:val="0064247C"/>
    <w:rsid w:val="00643470"/>
    <w:rsid w:val="00643C23"/>
    <w:rsid w:val="00644944"/>
    <w:rsid w:val="00650B0E"/>
    <w:rsid w:val="0065388D"/>
    <w:rsid w:val="00654704"/>
    <w:rsid w:val="0066652E"/>
    <w:rsid w:val="00670F87"/>
    <w:rsid w:val="006712CE"/>
    <w:rsid w:val="0067259D"/>
    <w:rsid w:val="00674D01"/>
    <w:rsid w:val="00676D3D"/>
    <w:rsid w:val="00682F9B"/>
    <w:rsid w:val="00683EA8"/>
    <w:rsid w:val="006843D4"/>
    <w:rsid w:val="006B324A"/>
    <w:rsid w:val="006B4C67"/>
    <w:rsid w:val="006C65C4"/>
    <w:rsid w:val="006C757A"/>
    <w:rsid w:val="006D3185"/>
    <w:rsid w:val="006F3468"/>
    <w:rsid w:val="007019D5"/>
    <w:rsid w:val="007160C4"/>
    <w:rsid w:val="0073064B"/>
    <w:rsid w:val="0073179E"/>
    <w:rsid w:val="00731886"/>
    <w:rsid w:val="0073435E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0B8"/>
    <w:rsid w:val="007A689D"/>
    <w:rsid w:val="007A77E4"/>
    <w:rsid w:val="007A7F47"/>
    <w:rsid w:val="007B5879"/>
    <w:rsid w:val="007B6C87"/>
    <w:rsid w:val="007C2D5A"/>
    <w:rsid w:val="007C331F"/>
    <w:rsid w:val="007C5EC3"/>
    <w:rsid w:val="007D0D24"/>
    <w:rsid w:val="007D6F48"/>
    <w:rsid w:val="007E4327"/>
    <w:rsid w:val="007E5FEE"/>
    <w:rsid w:val="007F5E7F"/>
    <w:rsid w:val="00817965"/>
    <w:rsid w:val="00822C76"/>
    <w:rsid w:val="008236B6"/>
    <w:rsid w:val="00835654"/>
    <w:rsid w:val="00835FBC"/>
    <w:rsid w:val="008403BE"/>
    <w:rsid w:val="00841566"/>
    <w:rsid w:val="00842ACF"/>
    <w:rsid w:val="008451A1"/>
    <w:rsid w:val="00845241"/>
    <w:rsid w:val="00850C0E"/>
    <w:rsid w:val="0087620D"/>
    <w:rsid w:val="0088566F"/>
    <w:rsid w:val="008937E0"/>
    <w:rsid w:val="008B14DA"/>
    <w:rsid w:val="008C3DD4"/>
    <w:rsid w:val="008C42E7"/>
    <w:rsid w:val="008C44A2"/>
    <w:rsid w:val="008C496F"/>
    <w:rsid w:val="008E0E0D"/>
    <w:rsid w:val="008E75F2"/>
    <w:rsid w:val="00903E68"/>
    <w:rsid w:val="009114CE"/>
    <w:rsid w:val="00911BB7"/>
    <w:rsid w:val="009153F4"/>
    <w:rsid w:val="00915BC9"/>
    <w:rsid w:val="0092141E"/>
    <w:rsid w:val="00922F67"/>
    <w:rsid w:val="00924278"/>
    <w:rsid w:val="00930F26"/>
    <w:rsid w:val="00945826"/>
    <w:rsid w:val="00947812"/>
    <w:rsid w:val="00955914"/>
    <w:rsid w:val="00961DD7"/>
    <w:rsid w:val="009665AE"/>
    <w:rsid w:val="009742E7"/>
    <w:rsid w:val="009807BF"/>
    <w:rsid w:val="00986E38"/>
    <w:rsid w:val="00994987"/>
    <w:rsid w:val="0099579E"/>
    <w:rsid w:val="009B0F74"/>
    <w:rsid w:val="009B1704"/>
    <w:rsid w:val="009B5D1C"/>
    <w:rsid w:val="009D5254"/>
    <w:rsid w:val="009E13B8"/>
    <w:rsid w:val="009E1941"/>
    <w:rsid w:val="009E20B3"/>
    <w:rsid w:val="009E4E35"/>
    <w:rsid w:val="009F1156"/>
    <w:rsid w:val="009F6ACE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04DF"/>
    <w:rsid w:val="00A973EA"/>
    <w:rsid w:val="00AA5038"/>
    <w:rsid w:val="00AA5A26"/>
    <w:rsid w:val="00AC240C"/>
    <w:rsid w:val="00AC7782"/>
    <w:rsid w:val="00AC7BD7"/>
    <w:rsid w:val="00AD0E92"/>
    <w:rsid w:val="00AD6F07"/>
    <w:rsid w:val="00AF3BCA"/>
    <w:rsid w:val="00B053D4"/>
    <w:rsid w:val="00B429C5"/>
    <w:rsid w:val="00B45ABC"/>
    <w:rsid w:val="00B62844"/>
    <w:rsid w:val="00B65CF2"/>
    <w:rsid w:val="00B71AD5"/>
    <w:rsid w:val="00B73E9F"/>
    <w:rsid w:val="00B76EE1"/>
    <w:rsid w:val="00B82964"/>
    <w:rsid w:val="00B85DE1"/>
    <w:rsid w:val="00BA07EB"/>
    <w:rsid w:val="00BA0919"/>
    <w:rsid w:val="00BA4EAD"/>
    <w:rsid w:val="00BA57D2"/>
    <w:rsid w:val="00BB1927"/>
    <w:rsid w:val="00BB22E9"/>
    <w:rsid w:val="00BB49D9"/>
    <w:rsid w:val="00BB531F"/>
    <w:rsid w:val="00BB73A4"/>
    <w:rsid w:val="00BC47C4"/>
    <w:rsid w:val="00BC6C1F"/>
    <w:rsid w:val="00BD1329"/>
    <w:rsid w:val="00BD6C94"/>
    <w:rsid w:val="00BF0EAA"/>
    <w:rsid w:val="00C015B8"/>
    <w:rsid w:val="00C02D61"/>
    <w:rsid w:val="00C04D2E"/>
    <w:rsid w:val="00C103FD"/>
    <w:rsid w:val="00C11700"/>
    <w:rsid w:val="00C14526"/>
    <w:rsid w:val="00C17D2A"/>
    <w:rsid w:val="00C3119A"/>
    <w:rsid w:val="00C4215E"/>
    <w:rsid w:val="00C463FA"/>
    <w:rsid w:val="00C51601"/>
    <w:rsid w:val="00C54DE4"/>
    <w:rsid w:val="00C55E3A"/>
    <w:rsid w:val="00C7373D"/>
    <w:rsid w:val="00C75930"/>
    <w:rsid w:val="00C82EFE"/>
    <w:rsid w:val="00C871D3"/>
    <w:rsid w:val="00C941B6"/>
    <w:rsid w:val="00C945A4"/>
    <w:rsid w:val="00C959F5"/>
    <w:rsid w:val="00C978CB"/>
    <w:rsid w:val="00CB14E1"/>
    <w:rsid w:val="00CB4466"/>
    <w:rsid w:val="00CB654A"/>
    <w:rsid w:val="00CC03AC"/>
    <w:rsid w:val="00CC1EEA"/>
    <w:rsid w:val="00CC645B"/>
    <w:rsid w:val="00CD44BE"/>
    <w:rsid w:val="00CE69D1"/>
    <w:rsid w:val="00CF055E"/>
    <w:rsid w:val="00D06D7C"/>
    <w:rsid w:val="00D11E93"/>
    <w:rsid w:val="00D1278E"/>
    <w:rsid w:val="00D144B4"/>
    <w:rsid w:val="00D14E64"/>
    <w:rsid w:val="00D21B59"/>
    <w:rsid w:val="00D22F90"/>
    <w:rsid w:val="00D33D2F"/>
    <w:rsid w:val="00D36E00"/>
    <w:rsid w:val="00D428D1"/>
    <w:rsid w:val="00D5299F"/>
    <w:rsid w:val="00D55E71"/>
    <w:rsid w:val="00D674CE"/>
    <w:rsid w:val="00D70F52"/>
    <w:rsid w:val="00D74026"/>
    <w:rsid w:val="00D75466"/>
    <w:rsid w:val="00D81F59"/>
    <w:rsid w:val="00DA0F66"/>
    <w:rsid w:val="00DA1F50"/>
    <w:rsid w:val="00DA78F8"/>
    <w:rsid w:val="00DA7E81"/>
    <w:rsid w:val="00DB7ED3"/>
    <w:rsid w:val="00DC1F86"/>
    <w:rsid w:val="00DC4F13"/>
    <w:rsid w:val="00DD06F9"/>
    <w:rsid w:val="00DE7A75"/>
    <w:rsid w:val="00DF09E8"/>
    <w:rsid w:val="00DF0C5C"/>
    <w:rsid w:val="00DF3352"/>
    <w:rsid w:val="00DF5BCF"/>
    <w:rsid w:val="00E00AAB"/>
    <w:rsid w:val="00E16CDD"/>
    <w:rsid w:val="00E2198E"/>
    <w:rsid w:val="00E2211D"/>
    <w:rsid w:val="00E3356C"/>
    <w:rsid w:val="00E37C8A"/>
    <w:rsid w:val="00E46F5D"/>
    <w:rsid w:val="00E53250"/>
    <w:rsid w:val="00E5596D"/>
    <w:rsid w:val="00E56B48"/>
    <w:rsid w:val="00E60116"/>
    <w:rsid w:val="00E60CF0"/>
    <w:rsid w:val="00E71E2B"/>
    <w:rsid w:val="00E734E8"/>
    <w:rsid w:val="00E77A26"/>
    <w:rsid w:val="00E814BC"/>
    <w:rsid w:val="00E82B9F"/>
    <w:rsid w:val="00E9120D"/>
    <w:rsid w:val="00E927DA"/>
    <w:rsid w:val="00E95304"/>
    <w:rsid w:val="00E95388"/>
    <w:rsid w:val="00EA189F"/>
    <w:rsid w:val="00EA7444"/>
    <w:rsid w:val="00EB1941"/>
    <w:rsid w:val="00EB228C"/>
    <w:rsid w:val="00EB70CC"/>
    <w:rsid w:val="00EC465D"/>
    <w:rsid w:val="00EC50AF"/>
    <w:rsid w:val="00EC57DD"/>
    <w:rsid w:val="00EE0DB5"/>
    <w:rsid w:val="00EF1B45"/>
    <w:rsid w:val="00EF2BE2"/>
    <w:rsid w:val="00EF4F1E"/>
    <w:rsid w:val="00F1570E"/>
    <w:rsid w:val="00F17938"/>
    <w:rsid w:val="00F20BAA"/>
    <w:rsid w:val="00F32B92"/>
    <w:rsid w:val="00F35ED5"/>
    <w:rsid w:val="00F4175E"/>
    <w:rsid w:val="00F42F8E"/>
    <w:rsid w:val="00F477AA"/>
    <w:rsid w:val="00F57A78"/>
    <w:rsid w:val="00F85F12"/>
    <w:rsid w:val="00F86390"/>
    <w:rsid w:val="00F95663"/>
    <w:rsid w:val="00F97481"/>
    <w:rsid w:val="00FA630B"/>
    <w:rsid w:val="00FA676B"/>
    <w:rsid w:val="00FB00EE"/>
    <w:rsid w:val="00FB539A"/>
    <w:rsid w:val="00FB7C71"/>
    <w:rsid w:val="00FD0266"/>
    <w:rsid w:val="00FD7EAE"/>
    <w:rsid w:val="00FE1041"/>
    <w:rsid w:val="00FE366F"/>
    <w:rsid w:val="00FF023F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EBD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qFormat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table" w:customStyle="1" w:styleId="TableGrid4">
    <w:name w:val="Table Grid4"/>
    <w:basedOn w:val="TableNormal"/>
    <w:next w:val="TableGrid"/>
    <w:rsid w:val="0040630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73179E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 w:cs="Times New Roman"/>
      <w:bCs w:val="0"/>
      <w:i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73179E"/>
    <w:rPr>
      <w:rFonts w:ascii="Arial" w:eastAsia="Times New Roman" w:hAnsi="Arial"/>
      <w:i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1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A23046E2F4640821DDA196F147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3BDE8-5FB3-4CEA-B73F-F8FB54EE0FAD}"/>
      </w:docPartPr>
      <w:docPartBody>
        <w:p w:rsidR="00BE05C9" w:rsidRDefault="00BE05C9">
          <w:pPr>
            <w:pStyle w:val="A92A23046E2F4640821DDA196F147F3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50F3538B1C774CDDA341A8CAD8900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F3641-C27F-4102-9316-3CB30FB1F6AB}"/>
      </w:docPartPr>
      <w:docPartBody>
        <w:p w:rsidR="00BE05C9" w:rsidRDefault="00BE05C9">
          <w:pPr>
            <w:pStyle w:val="50F3538B1C774CDDA341A8CAD89008A6"/>
          </w:pPr>
          <w:r w:rsidRPr="002B5720">
            <w:t>Choose an option</w:t>
          </w:r>
        </w:p>
      </w:docPartBody>
    </w:docPart>
    <w:docPart>
      <w:docPartPr>
        <w:name w:val="027CD175378648DA9EDD8F258DFB33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021FE-8D9F-4DAF-A986-D311B72A0614}"/>
      </w:docPartPr>
      <w:docPartBody>
        <w:p w:rsidR="00BE05C9" w:rsidRDefault="00BE05C9">
          <w:pPr>
            <w:pStyle w:val="027CD175378648DA9EDD8F258DFB336C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E80B9958A20049179C93A05920BC2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0F72D-C7E8-4D30-ADD2-B4CB369296DF}"/>
      </w:docPartPr>
      <w:docPartBody>
        <w:p w:rsidR="00BE05C9" w:rsidRDefault="00BE05C9">
          <w:pPr>
            <w:pStyle w:val="E80B9958A20049179C93A05920BC23B8"/>
          </w:pPr>
          <w:r w:rsidRPr="002B5720">
            <w:t>Click or tap here to enter text.</w:t>
          </w:r>
        </w:p>
      </w:docPartBody>
    </w:docPart>
    <w:docPart>
      <w:docPartPr>
        <w:name w:val="A9616B54F66D4BF990327F9943776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EF17F-60E4-4CA1-B8AB-AE32CEEA5944}"/>
      </w:docPartPr>
      <w:docPartBody>
        <w:p w:rsidR="00BE05C9" w:rsidRDefault="00BE05C9">
          <w:pPr>
            <w:pStyle w:val="A9616B54F66D4BF990327F9943776230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FD6A2F91A041FBB9EF005438B38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D6FDA-7112-411C-962D-256D54AEB112}"/>
      </w:docPartPr>
      <w:docPartBody>
        <w:p w:rsidR="00BE05C9" w:rsidRDefault="00BE05C9">
          <w:pPr>
            <w:pStyle w:val="28FD6A2F91A041FBB9EF005438B38242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863646CE5700461FAD5A964A789BA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67466-7F65-4F24-B5BC-16A4BDC77586}"/>
      </w:docPartPr>
      <w:docPartBody>
        <w:p w:rsidR="00BE05C9" w:rsidRDefault="00BE05C9">
          <w:pPr>
            <w:pStyle w:val="863646CE5700461FAD5A964A789BA5D1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13DEBBC96FB341EE8C5869FDC919B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FD3D2-A32F-4162-A8C1-013565FB95AF}"/>
      </w:docPartPr>
      <w:docPartBody>
        <w:p w:rsidR="00BE05C9" w:rsidRDefault="00BE05C9">
          <w:pPr>
            <w:pStyle w:val="13DEBBC96FB341EE8C5869FDC919BF0F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BC7835D7284A78A071212A31836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C17C2-D0DF-4BFF-AB0E-E190CCB76669}"/>
      </w:docPartPr>
      <w:docPartBody>
        <w:p w:rsidR="00BE05C9" w:rsidRDefault="00BE05C9">
          <w:pPr>
            <w:pStyle w:val="4BBC7835D7284A78A071212A318361AF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08F407400F624108AC16FA98D241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84CB9-44A7-42B7-8F1F-557707246F65}"/>
      </w:docPartPr>
      <w:docPartBody>
        <w:p w:rsidR="00BE05C9" w:rsidRDefault="00BE05C9">
          <w:pPr>
            <w:pStyle w:val="08F407400F624108AC16FA98D24135C4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6E11591D70504B39BA1825AB3A1D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A9CF4-7D51-4B78-AA56-424CF028C3DB}"/>
      </w:docPartPr>
      <w:docPartBody>
        <w:p w:rsidR="00BE05C9" w:rsidRDefault="00BE05C9">
          <w:pPr>
            <w:pStyle w:val="6E11591D70504B39BA1825AB3A1D8F99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15F779808F564C7B84AE1B189593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F6AC9F-43E6-463B-ADF1-8BD484449905}"/>
      </w:docPartPr>
      <w:docPartBody>
        <w:p w:rsidR="00BE05C9" w:rsidRDefault="00BE05C9">
          <w:pPr>
            <w:pStyle w:val="15F779808F564C7B84AE1B1895933095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CE67E865BFC46ABA00A1A6AF6363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250A4-47EB-4E40-AF7F-6866EA8DA29B}"/>
      </w:docPartPr>
      <w:docPartBody>
        <w:p w:rsidR="00BE05C9" w:rsidRDefault="00BE05C9">
          <w:pPr>
            <w:pStyle w:val="5CE67E865BFC46ABA00A1A6AF6363174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C0B0C99D82F74560B4C391F031AD1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9F154-B06C-483C-9419-4A424F04BB7E}"/>
      </w:docPartPr>
      <w:docPartBody>
        <w:p w:rsidR="00BE05C9" w:rsidRDefault="00BE05C9">
          <w:pPr>
            <w:pStyle w:val="C0B0C99D82F74560B4C391F031AD11F6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A78AC404AC4242E28F730365FBF68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934760-F7CB-4143-8F21-35810CBB424F}"/>
      </w:docPartPr>
      <w:docPartBody>
        <w:p w:rsidR="00BE05C9" w:rsidRDefault="00BE05C9">
          <w:pPr>
            <w:pStyle w:val="A78AC404AC4242E28F730365FBF6835D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A67C939D84AE47BF900F29FDF4493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6E10D-0196-4102-A6B9-3CEB0A0AC0E7}"/>
      </w:docPartPr>
      <w:docPartBody>
        <w:p w:rsidR="00BE05C9" w:rsidRDefault="00BE05C9">
          <w:pPr>
            <w:pStyle w:val="A67C939D84AE47BF900F29FDF4493F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DA25AE41037542CD921C52FFE6187A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7A195F-E272-4B77-B2C1-F110392BAECB}"/>
      </w:docPartPr>
      <w:docPartBody>
        <w:p w:rsidR="00107A4F" w:rsidRDefault="00D1322D" w:rsidP="00D1322D">
          <w:pPr>
            <w:pStyle w:val="DA25AE41037542CD921C52FFE6187A83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FDE1004A05B34A80B8911B8653C4E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C813D-C860-45AD-9487-68621808C169}"/>
      </w:docPartPr>
      <w:docPartBody>
        <w:p w:rsidR="00107A4F" w:rsidRDefault="00D1322D" w:rsidP="00D1322D">
          <w:pPr>
            <w:pStyle w:val="FDE1004A05B34A80B8911B8653C4EB3C"/>
          </w:pPr>
          <w:r w:rsidRPr="00196E93">
            <w:rPr>
              <w:rStyle w:val="PlaceholderText"/>
              <w:color w:val="44546A" w:themeColor="text2"/>
            </w:rPr>
            <w:t>enter date.</w:t>
          </w:r>
        </w:p>
      </w:docPartBody>
    </w:docPart>
    <w:docPart>
      <w:docPartPr>
        <w:name w:val="E331F086511241768E5A871CD7D3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575BA9-72DF-4BB7-AF0D-93BEC2FE3F7C}"/>
      </w:docPartPr>
      <w:docPartBody>
        <w:p w:rsidR="00495CC2" w:rsidRDefault="00107A4F" w:rsidP="00107A4F">
          <w:pPr>
            <w:pStyle w:val="E331F086511241768E5A871CD7D32514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7CACCE722E74B309F264E1251D2C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42D8D-8A88-4D42-A906-BA8D99D5DD35}"/>
      </w:docPartPr>
      <w:docPartBody>
        <w:p w:rsidR="00545D8E" w:rsidRDefault="00677D47" w:rsidP="00677D47">
          <w:pPr>
            <w:pStyle w:val="C7CACCE722E74B309F264E1251D2C96E"/>
          </w:pPr>
          <w: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74D6F50A9774478887FD9EA443ACF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B8035-D052-4C1F-B9C5-38A15293A213}"/>
      </w:docPartPr>
      <w:docPartBody>
        <w:p w:rsidR="00F25B1F" w:rsidRDefault="002E2D5C" w:rsidP="002E2D5C">
          <w:pPr>
            <w:pStyle w:val="74D6F50A9774478887FD9EA443ACFF3B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FB372176FC0C4006A0AB4F6C916F5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1DCD8-C7D5-4DCD-813A-0627158211A5}"/>
      </w:docPartPr>
      <w:docPartBody>
        <w:p w:rsidR="00F25B1F" w:rsidRDefault="002E2D5C" w:rsidP="002E2D5C">
          <w:pPr>
            <w:pStyle w:val="FB372176FC0C4006A0AB4F6C916F536A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71A592C073AF45639B178926CBB9A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BC5C8-D0FC-4CCD-9B05-C6374DEEAA10}"/>
      </w:docPartPr>
      <w:docPartBody>
        <w:p w:rsidR="00F25B1F" w:rsidRDefault="002E2D5C" w:rsidP="002E2D5C">
          <w:pPr>
            <w:pStyle w:val="71A592C073AF45639B178926CBB9ABE0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A0ED70AC1E94441EAB03BF4512032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EDA8-7962-447B-97FB-9A4053AAF5E1}"/>
      </w:docPartPr>
      <w:docPartBody>
        <w:p w:rsidR="00F25B1F" w:rsidRDefault="002E2D5C" w:rsidP="002E2D5C">
          <w:pPr>
            <w:pStyle w:val="A0ED70AC1E94441EAB03BF4512032CF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B934B013CEC4CC6AC884B2A2D2DA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3E70A-4C63-4CE5-8F58-24F0C2A47742}"/>
      </w:docPartPr>
      <w:docPartBody>
        <w:p w:rsidR="00F25B1F" w:rsidRDefault="002E2D5C" w:rsidP="002E2D5C">
          <w:pPr>
            <w:pStyle w:val="3B934B013CEC4CC6AC884B2A2D2DACB4"/>
          </w:pPr>
          <w:r w:rsidRPr="00AD0E92">
            <w:rPr>
              <w:rStyle w:val="BulletlistChar"/>
              <w:color w:val="44546A" w:themeColor="text2"/>
              <w:szCs w:val="24"/>
            </w:rPr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C24EE58C14A44E68B2141E002DF1C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D5B15-513F-44D2-A1E5-E7C8D3BFD005}"/>
      </w:docPartPr>
      <w:docPartBody>
        <w:p w:rsidR="00F25B1F" w:rsidRDefault="002E2D5C" w:rsidP="002E2D5C">
          <w:pPr>
            <w:pStyle w:val="C24EE58C14A44E68B2141E002DF1C574"/>
          </w:pPr>
          <w:r w:rsidRPr="00774747">
            <w:t>Insert declarations, including any for committee members who are absent due to conflicts. If none then state that no conflicts of interest were declared for the technology.</w:t>
          </w:r>
        </w:p>
      </w:docPartBody>
    </w:docPart>
    <w:docPart>
      <w:docPartPr>
        <w:name w:val="3269ABFACA254DC49958926471056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1F9E7-39EE-4500-90C2-9ADD8FB5A5C5}"/>
      </w:docPartPr>
      <w:docPartBody>
        <w:p w:rsidR="00F25B1F" w:rsidRDefault="002E2D5C" w:rsidP="002E2D5C">
          <w:pPr>
            <w:pStyle w:val="3269ABFACA254DC499589264710566F7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4FF3A281235E488A8A07CB1D35456E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A43CB-FA53-4829-BBBD-9E76DD6E0075}"/>
      </w:docPartPr>
      <w:docPartBody>
        <w:p w:rsidR="00F25B1F" w:rsidRDefault="002E2D5C" w:rsidP="002E2D5C">
          <w:pPr>
            <w:pStyle w:val="4FF3A281235E488A8A07CB1D35456E53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92196806">
    <w:abstractNumId w:val="1"/>
  </w:num>
  <w:num w:numId="2" w16cid:durableId="183332654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5C9"/>
    <w:rsid w:val="00107A4F"/>
    <w:rsid w:val="001807F6"/>
    <w:rsid w:val="001A6497"/>
    <w:rsid w:val="002E2D5C"/>
    <w:rsid w:val="00495CC2"/>
    <w:rsid w:val="00545D8E"/>
    <w:rsid w:val="00677D47"/>
    <w:rsid w:val="00716141"/>
    <w:rsid w:val="009C4590"/>
    <w:rsid w:val="00B0051E"/>
    <w:rsid w:val="00BD163C"/>
    <w:rsid w:val="00BE05C9"/>
    <w:rsid w:val="00C063EE"/>
    <w:rsid w:val="00D07027"/>
    <w:rsid w:val="00D1322D"/>
    <w:rsid w:val="00F25B1F"/>
    <w:rsid w:val="00F5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92A23046E2F4640821DDA196F147F31">
    <w:name w:val="A92A23046E2F4640821DDA196F147F31"/>
  </w:style>
  <w:style w:type="paragraph" w:customStyle="1" w:styleId="50F3538B1C774CDDA341A8CAD89008A6">
    <w:name w:val="50F3538B1C774CDDA341A8CAD89008A6"/>
  </w:style>
  <w:style w:type="character" w:styleId="PlaceholderText">
    <w:name w:val="Placeholder Text"/>
    <w:basedOn w:val="DefaultParagraphFont"/>
    <w:uiPriority w:val="99"/>
    <w:semiHidden/>
    <w:rsid w:val="002E2D5C"/>
    <w:rPr>
      <w:color w:val="808080"/>
    </w:rPr>
  </w:style>
  <w:style w:type="paragraph" w:customStyle="1" w:styleId="027CD175378648DA9EDD8F258DFB336C">
    <w:name w:val="027CD175378648DA9EDD8F258DFB336C"/>
  </w:style>
  <w:style w:type="paragraph" w:customStyle="1" w:styleId="E80B9958A20049179C93A05920BC23B8">
    <w:name w:val="E80B9958A20049179C93A05920BC23B8"/>
  </w:style>
  <w:style w:type="paragraph" w:customStyle="1" w:styleId="A9616B54F66D4BF990327F9943776230">
    <w:name w:val="A9616B54F66D4BF990327F9943776230"/>
  </w:style>
  <w:style w:type="paragraph" w:customStyle="1" w:styleId="28FD6A2F91A041FBB9EF005438B38242">
    <w:name w:val="28FD6A2F91A041FBB9EF005438B38242"/>
  </w:style>
  <w:style w:type="paragraph" w:customStyle="1" w:styleId="E331F086511241768E5A871CD7D32514">
    <w:name w:val="E331F086511241768E5A871CD7D32514"/>
    <w:rsid w:val="00107A4F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863646CE5700461FAD5A964A789BA5D1">
    <w:name w:val="863646CE5700461FAD5A964A789BA5D1"/>
  </w:style>
  <w:style w:type="paragraph" w:customStyle="1" w:styleId="13DEBBC96FB341EE8C5869FDC919BF0F">
    <w:name w:val="13DEBBC96FB341EE8C5869FDC919BF0F"/>
  </w:style>
  <w:style w:type="paragraph" w:customStyle="1" w:styleId="4BBC7835D7284A78A071212A318361AF">
    <w:name w:val="4BBC7835D7284A78A071212A318361AF"/>
  </w:style>
  <w:style w:type="paragraph" w:customStyle="1" w:styleId="C7CACCE722E74B309F264E1251D2C96E">
    <w:name w:val="C7CACCE722E74B309F264E1251D2C96E"/>
    <w:rsid w:val="00677D47"/>
  </w:style>
  <w:style w:type="paragraph" w:customStyle="1" w:styleId="08F407400F624108AC16FA98D24135C4">
    <w:name w:val="08F407400F624108AC16FA98D24135C4"/>
  </w:style>
  <w:style w:type="paragraph" w:customStyle="1" w:styleId="6E11591D70504B39BA1825AB3A1D8F99">
    <w:name w:val="6E11591D70504B39BA1825AB3A1D8F99"/>
  </w:style>
  <w:style w:type="paragraph" w:customStyle="1" w:styleId="15F779808F564C7B84AE1B1895933095">
    <w:name w:val="15F779808F564C7B84AE1B1895933095"/>
  </w:style>
  <w:style w:type="paragraph" w:customStyle="1" w:styleId="5CE67E865BFC46ABA00A1A6AF6363174">
    <w:name w:val="5CE67E865BFC46ABA00A1A6AF6363174"/>
  </w:style>
  <w:style w:type="paragraph" w:customStyle="1" w:styleId="C0B0C99D82F74560B4C391F031AD11F6">
    <w:name w:val="C0B0C99D82F74560B4C391F031AD11F6"/>
  </w:style>
  <w:style w:type="paragraph" w:customStyle="1" w:styleId="A78AC404AC4242E28F730365FBF6835D">
    <w:name w:val="A78AC404AC4242E28F730365FBF6835D"/>
  </w:style>
  <w:style w:type="paragraph" w:customStyle="1" w:styleId="A67C939D84AE47BF900F29FDF4493F78">
    <w:name w:val="A67C939D84AE47BF900F29FDF4493F78"/>
  </w:style>
  <w:style w:type="paragraph" w:customStyle="1" w:styleId="DA25AE41037542CD921C52FFE6187A83">
    <w:name w:val="DA25AE41037542CD921C52FFE6187A83"/>
    <w:rsid w:val="00D1322D"/>
  </w:style>
  <w:style w:type="paragraph" w:customStyle="1" w:styleId="FDE1004A05B34A80B8911B8653C4EB3C">
    <w:name w:val="FDE1004A05B34A80B8911B8653C4EB3C"/>
    <w:rsid w:val="00D1322D"/>
  </w:style>
  <w:style w:type="paragraph" w:styleId="ListParagraph">
    <w:name w:val="List Paragraph"/>
    <w:basedOn w:val="Normal"/>
    <w:uiPriority w:val="34"/>
    <w:qFormat/>
    <w:rsid w:val="00107A4F"/>
    <w:pPr>
      <w:ind w:left="720"/>
      <w:contextualSpacing/>
    </w:pPr>
  </w:style>
  <w:style w:type="paragraph" w:customStyle="1" w:styleId="C3E975C012764B16998B1C818A42DFE6">
    <w:name w:val="C3E975C012764B16998B1C818A42DFE6"/>
    <w:rsid w:val="00716141"/>
  </w:style>
  <w:style w:type="paragraph" w:customStyle="1" w:styleId="D0E4F2B6A9E94409991EFD8352B08B11">
    <w:name w:val="D0E4F2B6A9E94409991EFD8352B08B11"/>
    <w:rsid w:val="00716141"/>
  </w:style>
  <w:style w:type="paragraph" w:customStyle="1" w:styleId="74D6F50A9774478887FD9EA443ACFF3B">
    <w:name w:val="74D6F50A9774478887FD9EA443ACFF3B"/>
    <w:rsid w:val="002E2D5C"/>
  </w:style>
  <w:style w:type="paragraph" w:customStyle="1" w:styleId="FB372176FC0C4006A0AB4F6C916F536A">
    <w:name w:val="FB372176FC0C4006A0AB4F6C916F536A"/>
    <w:rsid w:val="002E2D5C"/>
  </w:style>
  <w:style w:type="paragraph" w:customStyle="1" w:styleId="71A592C073AF45639B178926CBB9ABE0">
    <w:name w:val="71A592C073AF45639B178926CBB9ABE0"/>
    <w:rsid w:val="002E2D5C"/>
  </w:style>
  <w:style w:type="paragraph" w:customStyle="1" w:styleId="A0ED70AC1E94441EAB03BF4512032CFB">
    <w:name w:val="A0ED70AC1E94441EAB03BF4512032CFB"/>
    <w:rsid w:val="002E2D5C"/>
  </w:style>
  <w:style w:type="paragraph" w:customStyle="1" w:styleId="Bulletlist">
    <w:name w:val="Bullet list"/>
    <w:basedOn w:val="ListParagraph"/>
    <w:link w:val="BulletlistChar"/>
    <w:qFormat/>
    <w:rsid w:val="002E2D5C"/>
    <w:pPr>
      <w:numPr>
        <w:numId w:val="2"/>
      </w:numPr>
      <w:spacing w:after="0" w:line="276" w:lineRule="auto"/>
      <w:ind w:left="357" w:hanging="357"/>
      <w:contextualSpacing w:val="0"/>
    </w:pPr>
    <w:rPr>
      <w:rFonts w:ascii="Arial" w:eastAsia="Calibri" w:hAnsi="Arial" w:cs="Arial"/>
      <w:bCs/>
      <w:lang w:eastAsia="en-US"/>
    </w:rPr>
  </w:style>
  <w:style w:type="character" w:customStyle="1" w:styleId="BulletlistChar">
    <w:name w:val="Bullet list Char"/>
    <w:basedOn w:val="DefaultParagraphFont"/>
    <w:link w:val="Bulletlist"/>
    <w:rsid w:val="002E2D5C"/>
    <w:rPr>
      <w:rFonts w:ascii="Arial" w:eastAsia="Calibri" w:hAnsi="Arial" w:cs="Arial"/>
      <w:bCs/>
      <w:lang w:eastAsia="en-US"/>
    </w:rPr>
  </w:style>
  <w:style w:type="paragraph" w:customStyle="1" w:styleId="3B934B013CEC4CC6AC884B2A2D2DACB4">
    <w:name w:val="3B934B013CEC4CC6AC884B2A2D2DACB4"/>
    <w:rsid w:val="002E2D5C"/>
  </w:style>
  <w:style w:type="paragraph" w:customStyle="1" w:styleId="C24EE58C14A44E68B2141E002DF1C574">
    <w:name w:val="C24EE58C14A44E68B2141E002DF1C574"/>
    <w:rsid w:val="002E2D5C"/>
  </w:style>
  <w:style w:type="paragraph" w:customStyle="1" w:styleId="3269ABFACA254DC499589264710566F7">
    <w:name w:val="3269ABFACA254DC499589264710566F7"/>
    <w:rsid w:val="002E2D5C"/>
  </w:style>
  <w:style w:type="paragraph" w:customStyle="1" w:styleId="2FEA55253ACC4D429AFFA5714BF9DA94">
    <w:name w:val="2FEA55253ACC4D429AFFA5714BF9DA94"/>
    <w:rsid w:val="002E2D5C"/>
  </w:style>
  <w:style w:type="paragraph" w:customStyle="1" w:styleId="4FF3A281235E488A8A07CB1D35456E53">
    <w:name w:val="4FF3A281235E488A8A07CB1D35456E53"/>
    <w:rsid w:val="002E2D5C"/>
  </w:style>
  <w:style w:type="paragraph" w:customStyle="1" w:styleId="2F38CAB55A184F648E7800EB989B9E23">
    <w:name w:val="2F38CAB55A184F648E7800EB989B9E23"/>
    <w:rsid w:val="002E2D5C"/>
  </w:style>
  <w:style w:type="paragraph" w:customStyle="1" w:styleId="E48ED2B00770403F862C3212F3B91553">
    <w:name w:val="E48ED2B00770403F862C3212F3B91553"/>
    <w:rsid w:val="002E2D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22</Words>
  <Characters>8108</Characters>
  <Application>Microsoft Office Word</Application>
  <DocSecurity>0</DocSecurity>
  <Lines>67</Lines>
  <Paragraphs>19</Paragraphs>
  <ScaleCrop>false</ScaleCrop>
  <Company/>
  <LinksUpToDate>false</LinksUpToDate>
  <CharactersWithSpaces>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6-16T11:20:00Z</dcterms:created>
  <dcterms:modified xsi:type="dcterms:W3CDTF">2023-06-16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9d85d5-6d9e-4305-a294-1f636ec0f2d6_Enabled">
    <vt:lpwstr>true</vt:lpwstr>
  </property>
  <property fmtid="{D5CDD505-2E9C-101B-9397-08002B2CF9AE}" pid="3" name="MSIP_Label_c69d85d5-6d9e-4305-a294-1f636ec0f2d6_SetDate">
    <vt:lpwstr>2023-06-16T11:20:20Z</vt:lpwstr>
  </property>
  <property fmtid="{D5CDD505-2E9C-101B-9397-08002B2CF9AE}" pid="4" name="MSIP_Label_c69d85d5-6d9e-4305-a294-1f636ec0f2d6_Method">
    <vt:lpwstr>Standard</vt:lpwstr>
  </property>
  <property fmtid="{D5CDD505-2E9C-101B-9397-08002B2CF9AE}" pid="5" name="MSIP_Label_c69d85d5-6d9e-4305-a294-1f636ec0f2d6_Name">
    <vt:lpwstr>OFFICIAL</vt:lpwstr>
  </property>
  <property fmtid="{D5CDD505-2E9C-101B-9397-08002B2CF9AE}" pid="6" name="MSIP_Label_c69d85d5-6d9e-4305-a294-1f636ec0f2d6_SiteId">
    <vt:lpwstr>6030f479-b342-472d-a5dd-740ff7538de9</vt:lpwstr>
  </property>
  <property fmtid="{D5CDD505-2E9C-101B-9397-08002B2CF9AE}" pid="7" name="MSIP_Label_c69d85d5-6d9e-4305-a294-1f636ec0f2d6_ActionId">
    <vt:lpwstr>94be2c3d-6e6a-4a23-a079-2cefe91b7893</vt:lpwstr>
  </property>
  <property fmtid="{D5CDD505-2E9C-101B-9397-08002B2CF9AE}" pid="8" name="MSIP_Label_c69d85d5-6d9e-4305-a294-1f636ec0f2d6_ContentBits">
    <vt:lpwstr>0</vt:lpwstr>
  </property>
</Properties>
</file>